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61C3A82" w14:textId="58950377" w:rsidR="00F27301" w:rsidRDefault="00F34AF2">
      <w:r>
        <w:rPr>
          <w:noProof/>
        </w:rPr>
        <w:drawing>
          <wp:anchor distT="0" distB="0" distL="114300" distR="114300" simplePos="0" relativeHeight="251658240" behindDoc="0" locked="0" layoutInCell="1" allowOverlap="1" wp14:anchorId="1A474CD7" wp14:editId="29D936C1">
            <wp:simplePos x="0" y="0"/>
            <wp:positionH relativeFrom="page">
              <wp:align>left</wp:align>
            </wp:positionH>
            <wp:positionV relativeFrom="page">
              <wp:align>top</wp:align>
            </wp:positionV>
            <wp:extent cx="7552690" cy="10727690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2690" cy="107276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AF6071">
        <w:br w:type="page"/>
      </w:r>
    </w:p>
    <w:sdt>
      <w:sdtPr>
        <w:rPr>
          <w:rFonts w:asciiTheme="minorHAnsi" w:eastAsiaTheme="minorHAnsi" w:hAnsiTheme="minorHAnsi" w:cstheme="minorBidi"/>
          <w:color w:val="auto"/>
          <w:kern w:val="2"/>
          <w:sz w:val="24"/>
          <w:szCs w:val="24"/>
          <w:lang w:eastAsia="en-US"/>
          <w14:ligatures w14:val="standardContextual"/>
        </w:rPr>
        <w:id w:val="2005862369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733F0486" w14:textId="06D53111" w:rsidR="00CD5776" w:rsidRDefault="00CD5776">
          <w:pPr>
            <w:pStyle w:val="TOCHeading"/>
          </w:pPr>
          <w:r>
            <w:t>Table of Contents</w:t>
          </w:r>
        </w:p>
        <w:p w14:paraId="0A9C0434" w14:textId="37BC9116" w:rsidR="00CD5776" w:rsidRDefault="00CD5776">
          <w:pPr>
            <w:pStyle w:val="TOC1"/>
            <w:tabs>
              <w:tab w:val="left" w:pos="480"/>
              <w:tab w:val="right" w:leader="dot" w:pos="9016"/>
            </w:tabs>
            <w:rPr>
              <w:rFonts w:eastAsiaTheme="minorEastAsia"/>
              <w:noProof/>
              <w:sz w:val="22"/>
              <w:szCs w:val="22"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6127418" w:history="1">
            <w:r w:rsidRPr="00060EE1">
              <w:rPr>
                <w:rStyle w:val="Hyperlink"/>
                <w:b/>
                <w:bCs/>
                <w:noProof/>
              </w:rPr>
              <w:t>1.</w:t>
            </w:r>
            <w:r>
              <w:rPr>
                <w:rFonts w:eastAsiaTheme="minorEastAsia"/>
                <w:noProof/>
                <w:sz w:val="22"/>
                <w:szCs w:val="22"/>
                <w:lang w:eastAsia="en-GB"/>
              </w:rPr>
              <w:tab/>
            </w:r>
            <w:r w:rsidRPr="00060EE1">
              <w:rPr>
                <w:rStyle w:val="Hyperlink"/>
                <w:b/>
                <w:bCs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1274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59FB36" w14:textId="15FA7557" w:rsidR="00CD5776" w:rsidRDefault="00000000">
          <w:pPr>
            <w:pStyle w:val="TOC1"/>
            <w:tabs>
              <w:tab w:val="left" w:pos="480"/>
              <w:tab w:val="right" w:leader="dot" w:pos="9016"/>
            </w:tabs>
            <w:rPr>
              <w:rFonts w:eastAsiaTheme="minorEastAsia"/>
              <w:noProof/>
              <w:sz w:val="22"/>
              <w:szCs w:val="22"/>
              <w:lang w:eastAsia="en-GB"/>
            </w:rPr>
          </w:pPr>
          <w:hyperlink w:anchor="_Toc166127419" w:history="1">
            <w:r w:rsidR="00CD5776" w:rsidRPr="00060EE1">
              <w:rPr>
                <w:rStyle w:val="Hyperlink"/>
                <w:b/>
                <w:bCs/>
                <w:noProof/>
              </w:rPr>
              <w:t>2.</w:t>
            </w:r>
            <w:r w:rsidR="00CD5776">
              <w:rPr>
                <w:rFonts w:eastAsiaTheme="minorEastAsia"/>
                <w:noProof/>
                <w:sz w:val="22"/>
                <w:szCs w:val="22"/>
                <w:lang w:eastAsia="en-GB"/>
              </w:rPr>
              <w:tab/>
            </w:r>
            <w:r w:rsidR="00CD5776" w:rsidRPr="00060EE1">
              <w:rPr>
                <w:rStyle w:val="Hyperlink"/>
                <w:b/>
                <w:bCs/>
                <w:noProof/>
              </w:rPr>
              <w:t>Checklist Review</w:t>
            </w:r>
            <w:r w:rsidR="00CD5776">
              <w:rPr>
                <w:noProof/>
                <w:webHidden/>
              </w:rPr>
              <w:tab/>
            </w:r>
            <w:r w:rsidR="00CD5776">
              <w:rPr>
                <w:noProof/>
                <w:webHidden/>
              </w:rPr>
              <w:fldChar w:fldCharType="begin"/>
            </w:r>
            <w:r w:rsidR="00CD5776">
              <w:rPr>
                <w:noProof/>
                <w:webHidden/>
              </w:rPr>
              <w:instrText xml:space="preserve"> PAGEREF _Toc166127419 \h </w:instrText>
            </w:r>
            <w:r w:rsidR="00CD5776">
              <w:rPr>
                <w:noProof/>
                <w:webHidden/>
              </w:rPr>
            </w:r>
            <w:r w:rsidR="00CD5776">
              <w:rPr>
                <w:noProof/>
                <w:webHidden/>
              </w:rPr>
              <w:fldChar w:fldCharType="separate"/>
            </w:r>
            <w:r w:rsidR="00CD5776">
              <w:rPr>
                <w:noProof/>
                <w:webHidden/>
              </w:rPr>
              <w:t>5</w:t>
            </w:r>
            <w:r w:rsidR="00CD5776">
              <w:rPr>
                <w:noProof/>
                <w:webHidden/>
              </w:rPr>
              <w:fldChar w:fldCharType="end"/>
            </w:r>
          </w:hyperlink>
        </w:p>
        <w:p w14:paraId="7D07028E" w14:textId="33785ED2" w:rsidR="00CD5776" w:rsidRDefault="00000000">
          <w:pPr>
            <w:pStyle w:val="TOC1"/>
            <w:tabs>
              <w:tab w:val="left" w:pos="480"/>
              <w:tab w:val="right" w:leader="dot" w:pos="9016"/>
            </w:tabs>
            <w:rPr>
              <w:rFonts w:eastAsiaTheme="minorEastAsia"/>
              <w:noProof/>
              <w:sz w:val="22"/>
              <w:szCs w:val="22"/>
              <w:lang w:eastAsia="en-GB"/>
            </w:rPr>
          </w:pPr>
          <w:hyperlink w:anchor="_Toc166127420" w:history="1">
            <w:r w:rsidR="00CD5776" w:rsidRPr="00060EE1">
              <w:rPr>
                <w:rStyle w:val="Hyperlink"/>
                <w:b/>
                <w:bCs/>
                <w:noProof/>
              </w:rPr>
              <w:t>3.</w:t>
            </w:r>
            <w:r w:rsidR="00CD5776">
              <w:rPr>
                <w:rFonts w:eastAsiaTheme="minorEastAsia"/>
                <w:noProof/>
                <w:sz w:val="22"/>
                <w:szCs w:val="22"/>
                <w:lang w:eastAsia="en-GB"/>
              </w:rPr>
              <w:tab/>
            </w:r>
            <w:r w:rsidR="00CD5776" w:rsidRPr="00060EE1">
              <w:rPr>
                <w:rStyle w:val="Hyperlink"/>
                <w:b/>
                <w:bCs/>
                <w:noProof/>
              </w:rPr>
              <w:t>Testing</w:t>
            </w:r>
            <w:r w:rsidR="00CD5776">
              <w:rPr>
                <w:noProof/>
                <w:webHidden/>
              </w:rPr>
              <w:tab/>
            </w:r>
            <w:r w:rsidR="00CD5776">
              <w:rPr>
                <w:noProof/>
                <w:webHidden/>
              </w:rPr>
              <w:fldChar w:fldCharType="begin"/>
            </w:r>
            <w:r w:rsidR="00CD5776">
              <w:rPr>
                <w:noProof/>
                <w:webHidden/>
              </w:rPr>
              <w:instrText xml:space="preserve"> PAGEREF _Toc166127420 \h </w:instrText>
            </w:r>
            <w:r w:rsidR="00CD5776">
              <w:rPr>
                <w:noProof/>
                <w:webHidden/>
              </w:rPr>
            </w:r>
            <w:r w:rsidR="00CD5776">
              <w:rPr>
                <w:noProof/>
                <w:webHidden/>
              </w:rPr>
              <w:fldChar w:fldCharType="separate"/>
            </w:r>
            <w:r w:rsidR="00CD5776">
              <w:rPr>
                <w:noProof/>
                <w:webHidden/>
              </w:rPr>
              <w:t>5</w:t>
            </w:r>
            <w:r w:rsidR="00CD5776">
              <w:rPr>
                <w:noProof/>
                <w:webHidden/>
              </w:rPr>
              <w:fldChar w:fldCharType="end"/>
            </w:r>
          </w:hyperlink>
        </w:p>
        <w:p w14:paraId="10FA0DC8" w14:textId="023D6DDC" w:rsidR="00CD5776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sz w:val="22"/>
              <w:szCs w:val="22"/>
              <w:lang w:eastAsia="en-GB"/>
            </w:rPr>
          </w:pPr>
          <w:hyperlink w:anchor="_Toc166127421" w:history="1">
            <w:r w:rsidR="00CD5776" w:rsidRPr="00060EE1">
              <w:rPr>
                <w:rStyle w:val="Hyperlink"/>
                <w:noProof/>
              </w:rPr>
              <w:t>Black-box Testing</w:t>
            </w:r>
            <w:r w:rsidR="00CD5776">
              <w:rPr>
                <w:noProof/>
                <w:webHidden/>
              </w:rPr>
              <w:tab/>
            </w:r>
            <w:r w:rsidR="00CD5776">
              <w:rPr>
                <w:noProof/>
                <w:webHidden/>
              </w:rPr>
              <w:fldChar w:fldCharType="begin"/>
            </w:r>
            <w:r w:rsidR="00CD5776">
              <w:rPr>
                <w:noProof/>
                <w:webHidden/>
              </w:rPr>
              <w:instrText xml:space="preserve"> PAGEREF _Toc166127421 \h </w:instrText>
            </w:r>
            <w:r w:rsidR="00CD5776">
              <w:rPr>
                <w:noProof/>
                <w:webHidden/>
              </w:rPr>
            </w:r>
            <w:r w:rsidR="00CD5776">
              <w:rPr>
                <w:noProof/>
                <w:webHidden/>
              </w:rPr>
              <w:fldChar w:fldCharType="separate"/>
            </w:r>
            <w:r w:rsidR="00CD5776">
              <w:rPr>
                <w:noProof/>
                <w:webHidden/>
              </w:rPr>
              <w:t>5</w:t>
            </w:r>
            <w:r w:rsidR="00CD5776">
              <w:rPr>
                <w:noProof/>
                <w:webHidden/>
              </w:rPr>
              <w:fldChar w:fldCharType="end"/>
            </w:r>
          </w:hyperlink>
        </w:p>
        <w:p w14:paraId="63EF5F70" w14:textId="3817E716" w:rsidR="00CD5776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sz w:val="22"/>
              <w:szCs w:val="22"/>
              <w:lang w:eastAsia="en-GB"/>
            </w:rPr>
          </w:pPr>
          <w:hyperlink w:anchor="_Toc166127422" w:history="1">
            <w:r w:rsidR="00CD5776" w:rsidRPr="00060EE1">
              <w:rPr>
                <w:rStyle w:val="Hyperlink"/>
                <w:noProof/>
              </w:rPr>
              <w:t>White-box Testing</w:t>
            </w:r>
            <w:r w:rsidR="00CD5776">
              <w:rPr>
                <w:noProof/>
                <w:webHidden/>
              </w:rPr>
              <w:tab/>
            </w:r>
            <w:r w:rsidR="00CD5776">
              <w:rPr>
                <w:noProof/>
                <w:webHidden/>
              </w:rPr>
              <w:fldChar w:fldCharType="begin"/>
            </w:r>
            <w:r w:rsidR="00CD5776">
              <w:rPr>
                <w:noProof/>
                <w:webHidden/>
              </w:rPr>
              <w:instrText xml:space="preserve"> PAGEREF _Toc166127422 \h </w:instrText>
            </w:r>
            <w:r w:rsidR="00CD5776">
              <w:rPr>
                <w:noProof/>
                <w:webHidden/>
              </w:rPr>
            </w:r>
            <w:r w:rsidR="00CD5776">
              <w:rPr>
                <w:noProof/>
                <w:webHidden/>
              </w:rPr>
              <w:fldChar w:fldCharType="separate"/>
            </w:r>
            <w:r w:rsidR="00CD5776">
              <w:rPr>
                <w:noProof/>
                <w:webHidden/>
              </w:rPr>
              <w:t>5</w:t>
            </w:r>
            <w:r w:rsidR="00CD5776">
              <w:rPr>
                <w:noProof/>
                <w:webHidden/>
              </w:rPr>
              <w:fldChar w:fldCharType="end"/>
            </w:r>
          </w:hyperlink>
        </w:p>
        <w:p w14:paraId="712D24D9" w14:textId="5F9BBC3C" w:rsidR="00CD5776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sz w:val="22"/>
              <w:szCs w:val="22"/>
              <w:lang w:eastAsia="en-GB"/>
            </w:rPr>
          </w:pPr>
          <w:hyperlink w:anchor="_Toc166127423" w:history="1">
            <w:r w:rsidR="00CD5776" w:rsidRPr="00060EE1">
              <w:rPr>
                <w:rStyle w:val="Hyperlink"/>
                <w:noProof/>
              </w:rPr>
              <w:t>Specialized Testing</w:t>
            </w:r>
            <w:r w:rsidR="00CD5776">
              <w:rPr>
                <w:noProof/>
                <w:webHidden/>
              </w:rPr>
              <w:tab/>
            </w:r>
            <w:r w:rsidR="00CD5776">
              <w:rPr>
                <w:noProof/>
                <w:webHidden/>
              </w:rPr>
              <w:fldChar w:fldCharType="begin"/>
            </w:r>
            <w:r w:rsidR="00CD5776">
              <w:rPr>
                <w:noProof/>
                <w:webHidden/>
              </w:rPr>
              <w:instrText xml:space="preserve"> PAGEREF _Toc166127423 \h </w:instrText>
            </w:r>
            <w:r w:rsidR="00CD5776">
              <w:rPr>
                <w:noProof/>
                <w:webHidden/>
              </w:rPr>
            </w:r>
            <w:r w:rsidR="00CD5776">
              <w:rPr>
                <w:noProof/>
                <w:webHidden/>
              </w:rPr>
              <w:fldChar w:fldCharType="separate"/>
            </w:r>
            <w:r w:rsidR="00CD5776">
              <w:rPr>
                <w:noProof/>
                <w:webHidden/>
              </w:rPr>
              <w:t>5</w:t>
            </w:r>
            <w:r w:rsidR="00CD5776">
              <w:rPr>
                <w:noProof/>
                <w:webHidden/>
              </w:rPr>
              <w:fldChar w:fldCharType="end"/>
            </w:r>
          </w:hyperlink>
        </w:p>
        <w:p w14:paraId="6BEB9EE0" w14:textId="6024213B" w:rsidR="00CD5776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sz w:val="22"/>
              <w:szCs w:val="22"/>
              <w:lang w:eastAsia="en-GB"/>
            </w:rPr>
          </w:pPr>
          <w:hyperlink w:anchor="_Toc166127424" w:history="1">
            <w:r w:rsidR="00CD5776" w:rsidRPr="00060EE1">
              <w:rPr>
                <w:rStyle w:val="Hyperlink"/>
                <w:noProof/>
              </w:rPr>
              <w:t>Bugs</w:t>
            </w:r>
            <w:r w:rsidR="00CD5776">
              <w:rPr>
                <w:noProof/>
                <w:webHidden/>
              </w:rPr>
              <w:tab/>
            </w:r>
            <w:r w:rsidR="00CD5776">
              <w:rPr>
                <w:noProof/>
                <w:webHidden/>
              </w:rPr>
              <w:fldChar w:fldCharType="begin"/>
            </w:r>
            <w:r w:rsidR="00CD5776">
              <w:rPr>
                <w:noProof/>
                <w:webHidden/>
              </w:rPr>
              <w:instrText xml:space="preserve"> PAGEREF _Toc166127424 \h </w:instrText>
            </w:r>
            <w:r w:rsidR="00CD5776">
              <w:rPr>
                <w:noProof/>
                <w:webHidden/>
              </w:rPr>
            </w:r>
            <w:r w:rsidR="00CD5776">
              <w:rPr>
                <w:noProof/>
                <w:webHidden/>
              </w:rPr>
              <w:fldChar w:fldCharType="separate"/>
            </w:r>
            <w:r w:rsidR="00CD5776">
              <w:rPr>
                <w:noProof/>
                <w:webHidden/>
              </w:rPr>
              <w:t>5</w:t>
            </w:r>
            <w:r w:rsidR="00CD5776">
              <w:rPr>
                <w:noProof/>
                <w:webHidden/>
              </w:rPr>
              <w:fldChar w:fldCharType="end"/>
            </w:r>
          </w:hyperlink>
        </w:p>
        <w:p w14:paraId="493AF5EE" w14:textId="41E1D545" w:rsidR="00CD5776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sz w:val="22"/>
              <w:szCs w:val="22"/>
              <w:lang w:eastAsia="en-GB"/>
            </w:rPr>
          </w:pPr>
          <w:hyperlink w:anchor="_Toc166127425" w:history="1">
            <w:r w:rsidR="00CD5776" w:rsidRPr="00060EE1">
              <w:rPr>
                <w:rStyle w:val="Hyperlink"/>
                <w:b/>
                <w:bCs/>
                <w:noProof/>
              </w:rPr>
              <w:t>4. Evaluation</w:t>
            </w:r>
            <w:r w:rsidR="00CD5776">
              <w:rPr>
                <w:noProof/>
                <w:webHidden/>
              </w:rPr>
              <w:tab/>
            </w:r>
            <w:r w:rsidR="00CD5776">
              <w:rPr>
                <w:noProof/>
                <w:webHidden/>
              </w:rPr>
              <w:fldChar w:fldCharType="begin"/>
            </w:r>
            <w:r w:rsidR="00CD5776">
              <w:rPr>
                <w:noProof/>
                <w:webHidden/>
              </w:rPr>
              <w:instrText xml:space="preserve"> PAGEREF _Toc166127425 \h </w:instrText>
            </w:r>
            <w:r w:rsidR="00CD5776">
              <w:rPr>
                <w:noProof/>
                <w:webHidden/>
              </w:rPr>
            </w:r>
            <w:r w:rsidR="00CD5776">
              <w:rPr>
                <w:noProof/>
                <w:webHidden/>
              </w:rPr>
              <w:fldChar w:fldCharType="separate"/>
            </w:r>
            <w:r w:rsidR="00CD5776">
              <w:rPr>
                <w:noProof/>
                <w:webHidden/>
              </w:rPr>
              <w:t>5</w:t>
            </w:r>
            <w:r w:rsidR="00CD5776">
              <w:rPr>
                <w:noProof/>
                <w:webHidden/>
              </w:rPr>
              <w:fldChar w:fldCharType="end"/>
            </w:r>
          </w:hyperlink>
        </w:p>
        <w:p w14:paraId="75F97D5B" w14:textId="5325DD16" w:rsidR="00CD5776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sz w:val="22"/>
              <w:szCs w:val="22"/>
              <w:lang w:eastAsia="en-GB"/>
            </w:rPr>
          </w:pPr>
          <w:hyperlink w:anchor="_Toc166127426" w:history="1">
            <w:r w:rsidR="00CD5776" w:rsidRPr="00060EE1">
              <w:rPr>
                <w:rStyle w:val="Hyperlink"/>
                <w:noProof/>
              </w:rPr>
              <w:t>A list of known bugs/weaknesses in the game</w:t>
            </w:r>
            <w:r w:rsidR="00CD5776">
              <w:rPr>
                <w:noProof/>
                <w:webHidden/>
              </w:rPr>
              <w:tab/>
            </w:r>
            <w:r w:rsidR="00CD5776">
              <w:rPr>
                <w:noProof/>
                <w:webHidden/>
              </w:rPr>
              <w:fldChar w:fldCharType="begin"/>
            </w:r>
            <w:r w:rsidR="00CD5776">
              <w:rPr>
                <w:noProof/>
                <w:webHidden/>
              </w:rPr>
              <w:instrText xml:space="preserve"> PAGEREF _Toc166127426 \h </w:instrText>
            </w:r>
            <w:r w:rsidR="00CD5776">
              <w:rPr>
                <w:noProof/>
                <w:webHidden/>
              </w:rPr>
            </w:r>
            <w:r w:rsidR="00CD5776">
              <w:rPr>
                <w:noProof/>
                <w:webHidden/>
              </w:rPr>
              <w:fldChar w:fldCharType="separate"/>
            </w:r>
            <w:r w:rsidR="00CD5776">
              <w:rPr>
                <w:noProof/>
                <w:webHidden/>
              </w:rPr>
              <w:t>5</w:t>
            </w:r>
            <w:r w:rsidR="00CD5776">
              <w:rPr>
                <w:noProof/>
                <w:webHidden/>
              </w:rPr>
              <w:fldChar w:fldCharType="end"/>
            </w:r>
          </w:hyperlink>
        </w:p>
        <w:p w14:paraId="7F4AFA59" w14:textId="163BA375" w:rsidR="00CD5776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sz w:val="22"/>
              <w:szCs w:val="22"/>
              <w:lang w:eastAsia="en-GB"/>
            </w:rPr>
          </w:pPr>
          <w:hyperlink w:anchor="_Toc166127427" w:history="1">
            <w:r w:rsidR="00CD5776" w:rsidRPr="00060EE1">
              <w:rPr>
                <w:rStyle w:val="Hyperlink"/>
                <w:noProof/>
              </w:rPr>
              <w:t>What works well?</w:t>
            </w:r>
            <w:r w:rsidR="00CD5776">
              <w:rPr>
                <w:noProof/>
                <w:webHidden/>
              </w:rPr>
              <w:tab/>
            </w:r>
            <w:r w:rsidR="00CD5776">
              <w:rPr>
                <w:noProof/>
                <w:webHidden/>
              </w:rPr>
              <w:fldChar w:fldCharType="begin"/>
            </w:r>
            <w:r w:rsidR="00CD5776">
              <w:rPr>
                <w:noProof/>
                <w:webHidden/>
              </w:rPr>
              <w:instrText xml:space="preserve"> PAGEREF _Toc166127427 \h </w:instrText>
            </w:r>
            <w:r w:rsidR="00CD5776">
              <w:rPr>
                <w:noProof/>
                <w:webHidden/>
              </w:rPr>
            </w:r>
            <w:r w:rsidR="00CD5776">
              <w:rPr>
                <w:noProof/>
                <w:webHidden/>
              </w:rPr>
              <w:fldChar w:fldCharType="separate"/>
            </w:r>
            <w:r w:rsidR="00CD5776">
              <w:rPr>
                <w:noProof/>
                <w:webHidden/>
              </w:rPr>
              <w:t>5</w:t>
            </w:r>
            <w:r w:rsidR="00CD5776">
              <w:rPr>
                <w:noProof/>
                <w:webHidden/>
              </w:rPr>
              <w:fldChar w:fldCharType="end"/>
            </w:r>
          </w:hyperlink>
        </w:p>
        <w:p w14:paraId="7A7336EB" w14:textId="633FF8F6" w:rsidR="00CD5776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sz w:val="22"/>
              <w:szCs w:val="22"/>
              <w:lang w:eastAsia="en-GB"/>
            </w:rPr>
          </w:pPr>
          <w:hyperlink w:anchor="_Toc166127428" w:history="1">
            <w:r w:rsidR="00CD5776" w:rsidRPr="00060EE1">
              <w:rPr>
                <w:rStyle w:val="Hyperlink"/>
                <w:noProof/>
              </w:rPr>
              <w:t>What improvements could can be made?</w:t>
            </w:r>
            <w:r w:rsidR="00CD5776">
              <w:rPr>
                <w:noProof/>
                <w:webHidden/>
              </w:rPr>
              <w:tab/>
            </w:r>
            <w:r w:rsidR="00CD5776">
              <w:rPr>
                <w:noProof/>
                <w:webHidden/>
              </w:rPr>
              <w:fldChar w:fldCharType="begin"/>
            </w:r>
            <w:r w:rsidR="00CD5776">
              <w:rPr>
                <w:noProof/>
                <w:webHidden/>
              </w:rPr>
              <w:instrText xml:space="preserve"> PAGEREF _Toc166127428 \h </w:instrText>
            </w:r>
            <w:r w:rsidR="00CD5776">
              <w:rPr>
                <w:noProof/>
                <w:webHidden/>
              </w:rPr>
            </w:r>
            <w:r w:rsidR="00CD5776">
              <w:rPr>
                <w:noProof/>
                <w:webHidden/>
              </w:rPr>
              <w:fldChar w:fldCharType="separate"/>
            </w:r>
            <w:r w:rsidR="00CD5776">
              <w:rPr>
                <w:noProof/>
                <w:webHidden/>
              </w:rPr>
              <w:t>5</w:t>
            </w:r>
            <w:r w:rsidR="00CD5776">
              <w:rPr>
                <w:noProof/>
                <w:webHidden/>
              </w:rPr>
              <w:fldChar w:fldCharType="end"/>
            </w:r>
          </w:hyperlink>
        </w:p>
        <w:p w14:paraId="310EC8B0" w14:textId="14A71774" w:rsidR="00CD5776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sz w:val="22"/>
              <w:szCs w:val="22"/>
              <w:lang w:eastAsia="en-GB"/>
            </w:rPr>
          </w:pPr>
          <w:hyperlink w:anchor="_Toc166127429" w:history="1">
            <w:r w:rsidR="00CD5776" w:rsidRPr="00060EE1">
              <w:rPr>
                <w:rStyle w:val="Hyperlink"/>
                <w:noProof/>
              </w:rPr>
              <w:t>What else would you have done if you had more time?</w:t>
            </w:r>
            <w:r w:rsidR="00CD5776">
              <w:rPr>
                <w:noProof/>
                <w:webHidden/>
              </w:rPr>
              <w:tab/>
            </w:r>
            <w:r w:rsidR="00CD5776">
              <w:rPr>
                <w:noProof/>
                <w:webHidden/>
              </w:rPr>
              <w:fldChar w:fldCharType="begin"/>
            </w:r>
            <w:r w:rsidR="00CD5776">
              <w:rPr>
                <w:noProof/>
                <w:webHidden/>
              </w:rPr>
              <w:instrText xml:space="preserve"> PAGEREF _Toc166127429 \h </w:instrText>
            </w:r>
            <w:r w:rsidR="00CD5776">
              <w:rPr>
                <w:noProof/>
                <w:webHidden/>
              </w:rPr>
            </w:r>
            <w:r w:rsidR="00CD5776">
              <w:rPr>
                <w:noProof/>
                <w:webHidden/>
              </w:rPr>
              <w:fldChar w:fldCharType="separate"/>
            </w:r>
            <w:r w:rsidR="00CD5776">
              <w:rPr>
                <w:noProof/>
                <w:webHidden/>
              </w:rPr>
              <w:t>5</w:t>
            </w:r>
            <w:r w:rsidR="00CD5776">
              <w:rPr>
                <w:noProof/>
                <w:webHidden/>
              </w:rPr>
              <w:fldChar w:fldCharType="end"/>
            </w:r>
          </w:hyperlink>
        </w:p>
        <w:p w14:paraId="1F35D065" w14:textId="4E2C8EA5" w:rsidR="00CD5776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sz w:val="22"/>
              <w:szCs w:val="22"/>
              <w:lang w:eastAsia="en-GB"/>
            </w:rPr>
          </w:pPr>
          <w:hyperlink w:anchor="_Toc166127430" w:history="1">
            <w:r w:rsidR="00CD5776" w:rsidRPr="00060EE1">
              <w:rPr>
                <w:rStyle w:val="Hyperlink"/>
                <w:noProof/>
              </w:rPr>
              <w:t>How easy would it be to extend the game to add more functionality?</w:t>
            </w:r>
            <w:r w:rsidR="00CD5776">
              <w:rPr>
                <w:noProof/>
                <w:webHidden/>
              </w:rPr>
              <w:tab/>
            </w:r>
            <w:r w:rsidR="00CD5776">
              <w:rPr>
                <w:noProof/>
                <w:webHidden/>
              </w:rPr>
              <w:fldChar w:fldCharType="begin"/>
            </w:r>
            <w:r w:rsidR="00CD5776">
              <w:rPr>
                <w:noProof/>
                <w:webHidden/>
              </w:rPr>
              <w:instrText xml:space="preserve"> PAGEREF _Toc166127430 \h </w:instrText>
            </w:r>
            <w:r w:rsidR="00CD5776">
              <w:rPr>
                <w:noProof/>
                <w:webHidden/>
              </w:rPr>
            </w:r>
            <w:r w:rsidR="00CD5776">
              <w:rPr>
                <w:noProof/>
                <w:webHidden/>
              </w:rPr>
              <w:fldChar w:fldCharType="separate"/>
            </w:r>
            <w:r w:rsidR="00CD5776">
              <w:rPr>
                <w:noProof/>
                <w:webHidden/>
              </w:rPr>
              <w:t>5</w:t>
            </w:r>
            <w:r w:rsidR="00CD5776">
              <w:rPr>
                <w:noProof/>
                <w:webHidden/>
              </w:rPr>
              <w:fldChar w:fldCharType="end"/>
            </w:r>
          </w:hyperlink>
        </w:p>
        <w:p w14:paraId="6E887EF7" w14:textId="7BE65C75" w:rsidR="00CD5776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sz w:val="22"/>
              <w:szCs w:val="22"/>
              <w:lang w:eastAsia="en-GB"/>
            </w:rPr>
          </w:pPr>
          <w:hyperlink w:anchor="_Toc166127431" w:history="1">
            <w:r w:rsidR="00CD5776" w:rsidRPr="00060EE1">
              <w:rPr>
                <w:rStyle w:val="Hyperlink"/>
                <w:noProof/>
              </w:rPr>
              <w:t>If you had to build a similar game in the future, what would you do differently and why?</w:t>
            </w:r>
            <w:r w:rsidR="00CD5776">
              <w:rPr>
                <w:noProof/>
                <w:webHidden/>
              </w:rPr>
              <w:tab/>
            </w:r>
            <w:r w:rsidR="00CD5776">
              <w:rPr>
                <w:noProof/>
                <w:webHidden/>
              </w:rPr>
              <w:fldChar w:fldCharType="begin"/>
            </w:r>
            <w:r w:rsidR="00CD5776">
              <w:rPr>
                <w:noProof/>
                <w:webHidden/>
              </w:rPr>
              <w:instrText xml:space="preserve"> PAGEREF _Toc166127431 \h </w:instrText>
            </w:r>
            <w:r w:rsidR="00CD5776">
              <w:rPr>
                <w:noProof/>
                <w:webHidden/>
              </w:rPr>
            </w:r>
            <w:r w:rsidR="00CD5776">
              <w:rPr>
                <w:noProof/>
                <w:webHidden/>
              </w:rPr>
              <w:fldChar w:fldCharType="separate"/>
            </w:r>
            <w:r w:rsidR="00CD5776">
              <w:rPr>
                <w:noProof/>
                <w:webHidden/>
              </w:rPr>
              <w:t>5</w:t>
            </w:r>
            <w:r w:rsidR="00CD5776">
              <w:rPr>
                <w:noProof/>
                <w:webHidden/>
              </w:rPr>
              <w:fldChar w:fldCharType="end"/>
            </w:r>
          </w:hyperlink>
        </w:p>
        <w:p w14:paraId="057BC67D" w14:textId="500C4289" w:rsidR="00CD5776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sz w:val="22"/>
              <w:szCs w:val="22"/>
              <w:lang w:eastAsia="en-GB"/>
            </w:rPr>
          </w:pPr>
          <w:hyperlink w:anchor="_Toc166127432" w:history="1">
            <w:r w:rsidR="00CD5776" w:rsidRPr="00060EE1">
              <w:rPr>
                <w:rStyle w:val="Hyperlink"/>
                <w:b/>
                <w:bCs/>
                <w:noProof/>
              </w:rPr>
              <w:t>Video Demonstration</w:t>
            </w:r>
            <w:r w:rsidR="00CD5776">
              <w:rPr>
                <w:noProof/>
                <w:webHidden/>
              </w:rPr>
              <w:tab/>
            </w:r>
            <w:r w:rsidR="00CD5776">
              <w:rPr>
                <w:noProof/>
                <w:webHidden/>
              </w:rPr>
              <w:fldChar w:fldCharType="begin"/>
            </w:r>
            <w:r w:rsidR="00CD5776">
              <w:rPr>
                <w:noProof/>
                <w:webHidden/>
              </w:rPr>
              <w:instrText xml:space="preserve"> PAGEREF _Toc166127432 \h </w:instrText>
            </w:r>
            <w:r w:rsidR="00CD5776">
              <w:rPr>
                <w:noProof/>
                <w:webHidden/>
              </w:rPr>
            </w:r>
            <w:r w:rsidR="00CD5776">
              <w:rPr>
                <w:noProof/>
                <w:webHidden/>
              </w:rPr>
              <w:fldChar w:fldCharType="separate"/>
            </w:r>
            <w:r w:rsidR="00CD5776">
              <w:rPr>
                <w:noProof/>
                <w:webHidden/>
              </w:rPr>
              <w:t>5</w:t>
            </w:r>
            <w:r w:rsidR="00CD5776">
              <w:rPr>
                <w:noProof/>
                <w:webHidden/>
              </w:rPr>
              <w:fldChar w:fldCharType="end"/>
            </w:r>
          </w:hyperlink>
        </w:p>
        <w:p w14:paraId="787A6D84" w14:textId="3700528D" w:rsidR="00CD5776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sz w:val="22"/>
              <w:szCs w:val="22"/>
              <w:lang w:eastAsia="en-GB"/>
            </w:rPr>
          </w:pPr>
          <w:hyperlink w:anchor="_Toc166127433" w:history="1">
            <w:r w:rsidR="00CD5776" w:rsidRPr="00060EE1">
              <w:rPr>
                <w:rStyle w:val="Hyperlink"/>
                <w:b/>
                <w:bCs/>
                <w:noProof/>
              </w:rPr>
              <w:t>References</w:t>
            </w:r>
            <w:r w:rsidR="00CD5776">
              <w:rPr>
                <w:noProof/>
                <w:webHidden/>
              </w:rPr>
              <w:tab/>
            </w:r>
            <w:r w:rsidR="00CD5776">
              <w:rPr>
                <w:noProof/>
                <w:webHidden/>
              </w:rPr>
              <w:fldChar w:fldCharType="begin"/>
            </w:r>
            <w:r w:rsidR="00CD5776">
              <w:rPr>
                <w:noProof/>
                <w:webHidden/>
              </w:rPr>
              <w:instrText xml:space="preserve"> PAGEREF _Toc166127433 \h </w:instrText>
            </w:r>
            <w:r w:rsidR="00CD5776">
              <w:rPr>
                <w:noProof/>
                <w:webHidden/>
              </w:rPr>
            </w:r>
            <w:r w:rsidR="00CD5776">
              <w:rPr>
                <w:noProof/>
                <w:webHidden/>
              </w:rPr>
              <w:fldChar w:fldCharType="separate"/>
            </w:r>
            <w:r w:rsidR="00CD5776">
              <w:rPr>
                <w:noProof/>
                <w:webHidden/>
              </w:rPr>
              <w:t>6</w:t>
            </w:r>
            <w:r w:rsidR="00CD5776">
              <w:rPr>
                <w:noProof/>
                <w:webHidden/>
              </w:rPr>
              <w:fldChar w:fldCharType="end"/>
            </w:r>
          </w:hyperlink>
        </w:p>
        <w:p w14:paraId="539D81C3" w14:textId="0BC8656E" w:rsidR="00CD5776" w:rsidRDefault="00CD5776">
          <w:r>
            <w:rPr>
              <w:b/>
              <w:bCs/>
            </w:rPr>
            <w:fldChar w:fldCharType="end"/>
          </w:r>
        </w:p>
      </w:sdtContent>
    </w:sdt>
    <w:p w14:paraId="1C53B03A" w14:textId="2D45EF8E" w:rsidR="00E24DE1" w:rsidRPr="00E24DE1" w:rsidRDefault="00E24DE1" w:rsidP="00E24DE1">
      <w:pPr>
        <w:spacing w:after="0"/>
        <w:ind w:left="720"/>
        <w:rPr>
          <w:rFonts w:asciiTheme="majorHAnsi" w:hAnsiTheme="majorHAnsi"/>
          <w:b/>
          <w:bCs/>
          <w:sz w:val="40"/>
          <w:szCs w:val="40"/>
        </w:rPr>
      </w:pPr>
    </w:p>
    <w:p w14:paraId="43CF2486" w14:textId="77777777" w:rsidR="00E24DE1" w:rsidRPr="00E24DE1" w:rsidRDefault="00E24DE1" w:rsidP="00E24DE1">
      <w:pPr>
        <w:ind w:left="720"/>
        <w:rPr>
          <w:rFonts w:asciiTheme="majorHAnsi" w:hAnsiTheme="majorHAnsi"/>
          <w:b/>
          <w:bCs/>
          <w:sz w:val="40"/>
          <w:szCs w:val="40"/>
        </w:rPr>
      </w:pPr>
    </w:p>
    <w:p w14:paraId="0D3051B0" w14:textId="12D68B88" w:rsidR="00BB28A9" w:rsidRPr="00E24DE1" w:rsidRDefault="00BB28A9">
      <w:pPr>
        <w:rPr>
          <w:rFonts w:asciiTheme="majorHAnsi" w:hAnsiTheme="majorHAnsi"/>
          <w:b/>
          <w:bCs/>
          <w:sz w:val="40"/>
          <w:szCs w:val="40"/>
        </w:rPr>
      </w:pPr>
      <w:bookmarkStart w:id="0" w:name="_Hlk166126472"/>
      <w:r w:rsidRPr="00BB28A9">
        <w:rPr>
          <w:rFonts w:asciiTheme="majorHAnsi" w:hAnsiTheme="majorHAnsi"/>
          <w:b/>
          <w:bCs/>
          <w:sz w:val="40"/>
          <w:szCs w:val="40"/>
        </w:rPr>
        <w:t>Assignment Checklis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75"/>
        <w:gridCol w:w="941"/>
      </w:tblGrid>
      <w:tr w:rsidR="00BB28A9" w14:paraId="7FAFB366" w14:textId="77777777" w:rsidTr="006154F9">
        <w:trPr>
          <w:trHeight w:val="425"/>
        </w:trPr>
        <w:tc>
          <w:tcPr>
            <w:tcW w:w="9016" w:type="dxa"/>
            <w:gridSpan w:val="2"/>
            <w:shd w:val="clear" w:color="auto" w:fill="F2F2F2" w:themeFill="background1" w:themeFillShade="F2"/>
            <w:vAlign w:val="center"/>
          </w:tcPr>
          <w:bookmarkEnd w:id="0"/>
          <w:p w14:paraId="2430D031" w14:textId="77777777" w:rsidR="00BB28A9" w:rsidRDefault="00BB28A9" w:rsidP="006154F9">
            <w:pPr>
              <w:jc w:val="center"/>
            </w:pPr>
            <w:r w:rsidRPr="00AA3F1E">
              <w:t>D+ to D-</w:t>
            </w:r>
          </w:p>
        </w:tc>
      </w:tr>
      <w:tr w:rsidR="00BB28A9" w14:paraId="7B6C9D46" w14:textId="77777777" w:rsidTr="006154F9">
        <w:trPr>
          <w:trHeight w:val="425"/>
        </w:trPr>
        <w:tc>
          <w:tcPr>
            <w:tcW w:w="8075" w:type="dxa"/>
            <w:vAlign w:val="center"/>
          </w:tcPr>
          <w:p w14:paraId="12825AD3" w14:textId="77777777" w:rsidR="00BB28A9" w:rsidRDefault="00BB28A9" w:rsidP="006154F9">
            <w:r>
              <w:t>The s</w:t>
            </w:r>
            <w:r w:rsidRPr="00C46E6C">
              <w:t>tart Game Button</w:t>
            </w:r>
            <w:r>
              <w:t xml:space="preserve"> is hidden when clicking.</w:t>
            </w:r>
          </w:p>
        </w:tc>
        <w:sdt>
          <w:sdtPr>
            <w:id w:val="-84247849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2DE3136A" w14:textId="77777777" w:rsidR="00BB28A9" w:rsidRDefault="00BB28A9" w:rsidP="006154F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BB28A9" w14:paraId="622273C9" w14:textId="77777777" w:rsidTr="006154F9">
        <w:trPr>
          <w:trHeight w:val="425"/>
        </w:trPr>
        <w:tc>
          <w:tcPr>
            <w:tcW w:w="8075" w:type="dxa"/>
            <w:vAlign w:val="center"/>
          </w:tcPr>
          <w:p w14:paraId="10DA897C" w14:textId="77777777" w:rsidR="00BB28A9" w:rsidRPr="00C46E6C" w:rsidRDefault="00BB28A9" w:rsidP="006154F9">
            <w:pPr>
              <w:pStyle w:val="ListParagraph"/>
              <w:numPr>
                <w:ilvl w:val="0"/>
                <w:numId w:val="1"/>
              </w:numPr>
            </w:pPr>
            <w:r>
              <w:t>The player cannot move until the start button has been clicked.</w:t>
            </w:r>
          </w:p>
        </w:tc>
        <w:sdt>
          <w:sdtPr>
            <w:id w:val="57910882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2AD901B0" w14:textId="77777777" w:rsidR="00BB28A9" w:rsidRDefault="00BB28A9" w:rsidP="006154F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BB28A9" w14:paraId="5C7456CB" w14:textId="77777777" w:rsidTr="006154F9">
        <w:trPr>
          <w:trHeight w:val="425"/>
        </w:trPr>
        <w:tc>
          <w:tcPr>
            <w:tcW w:w="8075" w:type="dxa"/>
            <w:vAlign w:val="center"/>
          </w:tcPr>
          <w:p w14:paraId="5EC0BE5C" w14:textId="77777777" w:rsidR="00BB28A9" w:rsidRDefault="00BB28A9" w:rsidP="006154F9">
            <w:r>
              <w:t>Maze w</w:t>
            </w:r>
            <w:r w:rsidRPr="00C46E6C">
              <w:t xml:space="preserve">all collision </w:t>
            </w:r>
            <w:r>
              <w:t>with the</w:t>
            </w:r>
            <w:r w:rsidRPr="00C46E6C">
              <w:t xml:space="preserve"> player</w:t>
            </w:r>
          </w:p>
        </w:tc>
        <w:sdt>
          <w:sdtPr>
            <w:id w:val="112341466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2353AF2F" w14:textId="77777777" w:rsidR="00BB28A9" w:rsidRDefault="00BB28A9" w:rsidP="006154F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BB28A9" w14:paraId="3E3DE9A0" w14:textId="77777777" w:rsidTr="006154F9">
        <w:trPr>
          <w:trHeight w:val="425"/>
        </w:trPr>
        <w:tc>
          <w:tcPr>
            <w:tcW w:w="8075" w:type="dxa"/>
            <w:vAlign w:val="center"/>
          </w:tcPr>
          <w:p w14:paraId="763296D7" w14:textId="77777777" w:rsidR="00BB28A9" w:rsidRDefault="00BB28A9" w:rsidP="006154F9">
            <w:pPr>
              <w:pStyle w:val="ListParagraph"/>
              <w:numPr>
                <w:ilvl w:val="0"/>
                <w:numId w:val="1"/>
              </w:numPr>
            </w:pPr>
            <w:r>
              <w:t>Multiple points of collision for the maze walls (top left and top right for the up direction)</w:t>
            </w:r>
          </w:p>
        </w:tc>
        <w:sdt>
          <w:sdtPr>
            <w:id w:val="-28936116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0DD1A1EE" w14:textId="77777777" w:rsidR="00BB28A9" w:rsidRDefault="00BB28A9" w:rsidP="006154F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BB28A9" w14:paraId="1AAB6A08" w14:textId="77777777" w:rsidTr="006154F9">
        <w:trPr>
          <w:trHeight w:val="425"/>
        </w:trPr>
        <w:tc>
          <w:tcPr>
            <w:tcW w:w="8075" w:type="dxa"/>
            <w:vAlign w:val="center"/>
          </w:tcPr>
          <w:p w14:paraId="68386182" w14:textId="77777777" w:rsidR="00BB28A9" w:rsidRDefault="00BB28A9" w:rsidP="006154F9">
            <w:r>
              <w:t>P</w:t>
            </w:r>
            <w:r w:rsidRPr="00C46E6C">
              <w:t>oint</w:t>
            </w:r>
            <w:r>
              <w:t xml:space="preserve"> element collision with the player.</w:t>
            </w:r>
          </w:p>
        </w:tc>
        <w:sdt>
          <w:sdtPr>
            <w:id w:val="32039193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5601B5E1" w14:textId="77777777" w:rsidR="00BB28A9" w:rsidRDefault="00BB28A9" w:rsidP="006154F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BB28A9" w14:paraId="3C5387F5" w14:textId="77777777" w:rsidTr="006154F9">
        <w:trPr>
          <w:trHeight w:val="425"/>
        </w:trPr>
        <w:tc>
          <w:tcPr>
            <w:tcW w:w="8075" w:type="dxa"/>
            <w:vAlign w:val="center"/>
          </w:tcPr>
          <w:p w14:paraId="3D0F80F5" w14:textId="77777777" w:rsidR="00BB28A9" w:rsidRDefault="00BB28A9" w:rsidP="006154F9">
            <w:pPr>
              <w:pStyle w:val="ListParagraph"/>
              <w:numPr>
                <w:ilvl w:val="0"/>
                <w:numId w:val="1"/>
              </w:numPr>
            </w:pPr>
            <w:r>
              <w:t>Points are hidden from the maze.</w:t>
            </w:r>
          </w:p>
        </w:tc>
        <w:sdt>
          <w:sdtPr>
            <w:id w:val="-111490435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16D31EDB" w14:textId="77777777" w:rsidR="00BB28A9" w:rsidRDefault="00BB28A9" w:rsidP="006154F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BB28A9" w14:paraId="4CE9491E" w14:textId="77777777" w:rsidTr="006154F9">
        <w:trPr>
          <w:trHeight w:val="425"/>
        </w:trPr>
        <w:tc>
          <w:tcPr>
            <w:tcW w:w="8075" w:type="dxa"/>
            <w:vAlign w:val="center"/>
          </w:tcPr>
          <w:p w14:paraId="6B939805" w14:textId="77777777" w:rsidR="00BB28A9" w:rsidRDefault="00BB28A9" w:rsidP="006154F9">
            <w:r>
              <w:lastRenderedPageBreak/>
              <w:t>The score p tag is updated for every point the player collects.</w:t>
            </w:r>
          </w:p>
        </w:tc>
        <w:sdt>
          <w:sdtPr>
            <w:id w:val="198866312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183BE5BD" w14:textId="77777777" w:rsidR="00BB28A9" w:rsidRDefault="00BB28A9" w:rsidP="006154F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BB28A9" w14:paraId="3732D7F3" w14:textId="77777777" w:rsidTr="006154F9">
        <w:trPr>
          <w:trHeight w:val="425"/>
        </w:trPr>
        <w:tc>
          <w:tcPr>
            <w:tcW w:w="8075" w:type="dxa"/>
            <w:vAlign w:val="center"/>
          </w:tcPr>
          <w:p w14:paraId="2CA6EC5A" w14:textId="77777777" w:rsidR="00BB28A9" w:rsidRDefault="00BB28A9" w:rsidP="006154F9">
            <w:r>
              <w:t>A game-over message appears after collecting all the points in the maze.</w:t>
            </w:r>
          </w:p>
        </w:tc>
        <w:sdt>
          <w:sdtPr>
            <w:id w:val="-93397778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1AC5F41E" w14:textId="77777777" w:rsidR="00BB28A9" w:rsidRDefault="00BB28A9" w:rsidP="006154F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BB28A9" w14:paraId="1808FFBC" w14:textId="77777777" w:rsidTr="006154F9">
        <w:trPr>
          <w:trHeight w:val="425"/>
        </w:trPr>
        <w:tc>
          <w:tcPr>
            <w:tcW w:w="8075" w:type="dxa"/>
            <w:vAlign w:val="center"/>
          </w:tcPr>
          <w:p w14:paraId="34934FD5" w14:textId="77777777" w:rsidR="00BB28A9" w:rsidRPr="00C46E6C" w:rsidRDefault="00BB28A9" w:rsidP="006154F9">
            <w:r>
              <w:t>Once the game has ended, the player can no longer move.</w:t>
            </w:r>
          </w:p>
        </w:tc>
        <w:sdt>
          <w:sdtPr>
            <w:id w:val="6516368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126A6DF5" w14:textId="77777777" w:rsidR="00BB28A9" w:rsidRDefault="00BB28A9" w:rsidP="006154F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BB28A9" w14:paraId="568BBADD" w14:textId="77777777" w:rsidTr="006154F9">
        <w:trPr>
          <w:trHeight w:val="425"/>
        </w:trPr>
        <w:tc>
          <w:tcPr>
            <w:tcW w:w="8075" w:type="dxa"/>
            <w:vAlign w:val="center"/>
          </w:tcPr>
          <w:p w14:paraId="2C479DD3" w14:textId="77777777" w:rsidR="00BB28A9" w:rsidRDefault="00BB28A9" w:rsidP="006154F9">
            <w:r>
              <w:t>The game is over when the player collides with an enemy character.</w:t>
            </w:r>
          </w:p>
        </w:tc>
        <w:sdt>
          <w:sdtPr>
            <w:id w:val="-157373765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527E68EA" w14:textId="77777777" w:rsidR="00BB28A9" w:rsidRDefault="00BB28A9" w:rsidP="006154F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BB28A9" w14:paraId="2061C789" w14:textId="77777777" w:rsidTr="006154F9">
        <w:trPr>
          <w:trHeight w:val="425"/>
        </w:trPr>
        <w:tc>
          <w:tcPr>
            <w:tcW w:w="8075" w:type="dxa"/>
            <w:vAlign w:val="center"/>
          </w:tcPr>
          <w:p w14:paraId="498C92AA" w14:textId="77777777" w:rsidR="00BB28A9" w:rsidRDefault="00BB28A9" w:rsidP="006154F9">
            <w:pPr>
              <w:pStyle w:val="ListParagraph"/>
              <w:numPr>
                <w:ilvl w:val="0"/>
                <w:numId w:val="1"/>
              </w:numPr>
            </w:pPr>
            <w:r>
              <w:t>Display the death animation upon enemy collision (dead CSS class)</w:t>
            </w:r>
          </w:p>
        </w:tc>
        <w:sdt>
          <w:sdtPr>
            <w:id w:val="34945912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30E3708E" w14:textId="77777777" w:rsidR="00BB28A9" w:rsidRDefault="00BB28A9" w:rsidP="006154F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BB28A9" w14:paraId="7F43DAE3" w14:textId="77777777" w:rsidTr="006154F9">
        <w:trPr>
          <w:trHeight w:val="425"/>
        </w:trPr>
        <w:tc>
          <w:tcPr>
            <w:tcW w:w="9016" w:type="dxa"/>
            <w:gridSpan w:val="2"/>
            <w:shd w:val="clear" w:color="auto" w:fill="F2F2F2" w:themeFill="background1" w:themeFillShade="F2"/>
            <w:vAlign w:val="center"/>
          </w:tcPr>
          <w:p w14:paraId="6230A557" w14:textId="77777777" w:rsidR="00BB28A9" w:rsidRDefault="00BB28A9" w:rsidP="006154F9">
            <w:r w:rsidRPr="00AA3F1E">
              <w:t>C+ to C-</w:t>
            </w:r>
          </w:p>
        </w:tc>
      </w:tr>
      <w:tr w:rsidR="00BB28A9" w14:paraId="5E126343" w14:textId="77777777" w:rsidTr="006154F9">
        <w:trPr>
          <w:trHeight w:val="425"/>
        </w:trPr>
        <w:tc>
          <w:tcPr>
            <w:tcW w:w="8075" w:type="dxa"/>
            <w:vAlign w:val="center"/>
          </w:tcPr>
          <w:p w14:paraId="69311FF6" w14:textId="77777777" w:rsidR="00BB28A9" w:rsidRDefault="00BB28A9" w:rsidP="006154F9">
            <w:r>
              <w:t>Randomise the position of enemies at the start of the game.</w:t>
            </w:r>
          </w:p>
        </w:tc>
        <w:sdt>
          <w:sdtPr>
            <w:id w:val="188913843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1CA416FB" w14:textId="77777777" w:rsidR="00BB28A9" w:rsidRDefault="00BB28A9" w:rsidP="006154F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BB28A9" w14:paraId="4641F4AA" w14:textId="77777777" w:rsidTr="006154F9">
        <w:trPr>
          <w:trHeight w:val="425"/>
        </w:trPr>
        <w:tc>
          <w:tcPr>
            <w:tcW w:w="8075" w:type="dxa"/>
            <w:vAlign w:val="center"/>
          </w:tcPr>
          <w:p w14:paraId="0276F781" w14:textId="77777777" w:rsidR="00BB28A9" w:rsidRPr="00702455" w:rsidRDefault="00BB28A9" w:rsidP="006154F9">
            <w:r>
              <w:t>Prevent the enemies from being created outside of the maze.</w:t>
            </w:r>
          </w:p>
        </w:tc>
        <w:sdt>
          <w:sdtPr>
            <w:id w:val="37173774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2901D480" w14:textId="77777777" w:rsidR="00BB28A9" w:rsidRDefault="00BB28A9" w:rsidP="006154F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BB28A9" w14:paraId="3B0E6DA9" w14:textId="77777777" w:rsidTr="006154F9">
        <w:trPr>
          <w:trHeight w:val="425"/>
        </w:trPr>
        <w:tc>
          <w:tcPr>
            <w:tcW w:w="8075" w:type="dxa"/>
            <w:vAlign w:val="center"/>
          </w:tcPr>
          <w:p w14:paraId="6B53F725" w14:textId="77777777" w:rsidR="00BB28A9" w:rsidRDefault="00BB28A9" w:rsidP="006154F9">
            <w:pPr>
              <w:pStyle w:val="ListParagraph"/>
              <w:numPr>
                <w:ilvl w:val="0"/>
                <w:numId w:val="1"/>
              </w:numPr>
            </w:pPr>
            <w:r>
              <w:t>Prevent enemies from being created where there are walls.</w:t>
            </w:r>
          </w:p>
        </w:tc>
        <w:sdt>
          <w:sdtPr>
            <w:id w:val="-65344350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0F3D3B08" w14:textId="77777777" w:rsidR="00BB28A9" w:rsidRDefault="00BB28A9" w:rsidP="006154F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BB28A9" w14:paraId="5484F836" w14:textId="77777777" w:rsidTr="006154F9">
        <w:trPr>
          <w:trHeight w:val="425"/>
        </w:trPr>
        <w:tc>
          <w:tcPr>
            <w:tcW w:w="8075" w:type="dxa"/>
            <w:vAlign w:val="center"/>
          </w:tcPr>
          <w:p w14:paraId="3391B85F" w14:textId="77777777" w:rsidR="00BB28A9" w:rsidRDefault="00BB28A9" w:rsidP="006154F9">
            <w:r>
              <w:t>Enemies randomly move around in the maze.</w:t>
            </w:r>
          </w:p>
        </w:tc>
        <w:sdt>
          <w:sdtPr>
            <w:id w:val="-171950155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85AF564" w14:textId="77777777" w:rsidR="00BB28A9" w:rsidRDefault="00BB28A9" w:rsidP="006154F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BB28A9" w14:paraId="4FC630DC" w14:textId="77777777" w:rsidTr="006154F9">
        <w:trPr>
          <w:trHeight w:val="425"/>
        </w:trPr>
        <w:tc>
          <w:tcPr>
            <w:tcW w:w="8075" w:type="dxa"/>
            <w:vAlign w:val="center"/>
          </w:tcPr>
          <w:p w14:paraId="0C330544" w14:textId="77777777" w:rsidR="00BB28A9" w:rsidRDefault="00BB28A9" w:rsidP="006154F9">
            <w:pPr>
              <w:pStyle w:val="ListParagraph"/>
              <w:numPr>
                <w:ilvl w:val="0"/>
                <w:numId w:val="1"/>
              </w:numPr>
            </w:pPr>
            <w:r>
              <w:t>Enemy movement has wall collision (cannot move through walls)</w:t>
            </w:r>
          </w:p>
        </w:tc>
        <w:sdt>
          <w:sdtPr>
            <w:id w:val="-155723467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1C5DA66C" w14:textId="77777777" w:rsidR="00BB28A9" w:rsidRDefault="00BB28A9" w:rsidP="006154F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BB28A9" w14:paraId="6FB4FF8F" w14:textId="77777777" w:rsidTr="006154F9">
        <w:trPr>
          <w:trHeight w:val="425"/>
        </w:trPr>
        <w:tc>
          <w:tcPr>
            <w:tcW w:w="8075" w:type="dxa"/>
            <w:vAlign w:val="center"/>
          </w:tcPr>
          <w:p w14:paraId="014D4789" w14:textId="77777777" w:rsidR="00BB28A9" w:rsidRDefault="00BB28A9" w:rsidP="006154F9">
            <w:pPr>
              <w:pStyle w:val="ListParagraph"/>
              <w:numPr>
                <w:ilvl w:val="0"/>
                <w:numId w:val="1"/>
              </w:numPr>
            </w:pPr>
            <w:r>
              <w:t>The enemy does not stop upon collision with the wall instead it moves in a new direction.</w:t>
            </w:r>
          </w:p>
        </w:tc>
        <w:sdt>
          <w:sdtPr>
            <w:id w:val="43525458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0CBDFD8F" w14:textId="77777777" w:rsidR="00BB28A9" w:rsidRDefault="00BB28A9" w:rsidP="006154F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BB28A9" w14:paraId="69B5F859" w14:textId="77777777" w:rsidTr="006154F9">
        <w:trPr>
          <w:trHeight w:val="425"/>
        </w:trPr>
        <w:tc>
          <w:tcPr>
            <w:tcW w:w="8075" w:type="dxa"/>
            <w:vAlign w:val="center"/>
          </w:tcPr>
          <w:p w14:paraId="0DBD0787" w14:textId="77777777" w:rsidR="00BB28A9" w:rsidRDefault="00BB28A9" w:rsidP="006154F9">
            <w:r>
              <w:t>Enemies stop moving when the game-over state has been reached.</w:t>
            </w:r>
          </w:p>
        </w:tc>
        <w:sdt>
          <w:sdtPr>
            <w:id w:val="-61706388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27D67793" w14:textId="77777777" w:rsidR="00BB28A9" w:rsidRDefault="00BB28A9" w:rsidP="006154F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BB28A9" w14:paraId="301C27B0" w14:textId="77777777" w:rsidTr="006154F9">
        <w:trPr>
          <w:trHeight w:val="425"/>
        </w:trPr>
        <w:tc>
          <w:tcPr>
            <w:tcW w:w="8075" w:type="dxa"/>
            <w:vAlign w:val="center"/>
          </w:tcPr>
          <w:p w14:paraId="05056625" w14:textId="77777777" w:rsidR="00BB28A9" w:rsidRDefault="00BB28A9" w:rsidP="006154F9">
            <w:r w:rsidRPr="00702455">
              <w:t>Reset button instead of game over (resets game state)</w:t>
            </w:r>
          </w:p>
        </w:tc>
        <w:sdt>
          <w:sdtPr>
            <w:id w:val="-96496372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3B2C5DED" w14:textId="77777777" w:rsidR="00BB28A9" w:rsidRDefault="00BB28A9" w:rsidP="006154F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BB28A9" w14:paraId="3DF0A051" w14:textId="77777777" w:rsidTr="006154F9">
        <w:trPr>
          <w:trHeight w:val="425"/>
        </w:trPr>
        <w:tc>
          <w:tcPr>
            <w:tcW w:w="8075" w:type="dxa"/>
            <w:vAlign w:val="center"/>
          </w:tcPr>
          <w:p w14:paraId="432B5591" w14:textId="77777777" w:rsidR="00BB28A9" w:rsidRDefault="00BB28A9" w:rsidP="006154F9">
            <w:r>
              <w:t>Implement the arrow buttons. The player will continue moving in that direction when an arrow button is clicked.</w:t>
            </w:r>
          </w:p>
        </w:tc>
        <w:sdt>
          <w:sdtPr>
            <w:id w:val="45297892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07E7237" w14:textId="77777777" w:rsidR="00BB28A9" w:rsidRDefault="00BB28A9" w:rsidP="006154F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BB28A9" w14:paraId="64422B02" w14:textId="77777777" w:rsidTr="006154F9">
        <w:trPr>
          <w:trHeight w:val="425"/>
        </w:trPr>
        <w:tc>
          <w:tcPr>
            <w:tcW w:w="8075" w:type="dxa"/>
            <w:vAlign w:val="center"/>
          </w:tcPr>
          <w:p w14:paraId="53431279" w14:textId="77777777" w:rsidR="00BB28A9" w:rsidRDefault="00BB28A9" w:rsidP="006154F9">
            <w:pPr>
              <w:pStyle w:val="ListParagraph"/>
              <w:numPr>
                <w:ilvl w:val="0"/>
                <w:numId w:val="1"/>
              </w:numPr>
            </w:pPr>
            <w:r>
              <w:t>The Arrow GUI button movement does not impact the arrow key movement.</w:t>
            </w:r>
          </w:p>
        </w:tc>
        <w:sdt>
          <w:sdtPr>
            <w:id w:val="109004217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4F289DFF" w14:textId="77777777" w:rsidR="00BB28A9" w:rsidRDefault="00BB28A9" w:rsidP="006154F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BB28A9" w14:paraId="0AEC6A15" w14:textId="77777777" w:rsidTr="006154F9">
        <w:trPr>
          <w:trHeight w:val="425"/>
        </w:trPr>
        <w:tc>
          <w:tcPr>
            <w:tcW w:w="9016" w:type="dxa"/>
            <w:gridSpan w:val="2"/>
            <w:shd w:val="clear" w:color="auto" w:fill="F2F2F2" w:themeFill="background1" w:themeFillShade="F2"/>
            <w:vAlign w:val="center"/>
          </w:tcPr>
          <w:p w14:paraId="5978D0BB" w14:textId="77777777" w:rsidR="00BB28A9" w:rsidRDefault="00BB28A9" w:rsidP="006154F9">
            <w:r w:rsidRPr="00AA3F1E">
              <w:t>B+ to B-</w:t>
            </w:r>
          </w:p>
        </w:tc>
      </w:tr>
      <w:tr w:rsidR="00BB28A9" w14:paraId="31A84B0F" w14:textId="77777777" w:rsidTr="006154F9">
        <w:trPr>
          <w:trHeight w:val="425"/>
        </w:trPr>
        <w:tc>
          <w:tcPr>
            <w:tcW w:w="8075" w:type="dxa"/>
            <w:vAlign w:val="center"/>
          </w:tcPr>
          <w:p w14:paraId="2AAE5A6F" w14:textId="77777777" w:rsidR="00BB28A9" w:rsidRPr="006470BA" w:rsidRDefault="00BB28A9" w:rsidP="006154F9">
            <w:r>
              <w:t>At the end of the game, ask the player to enter their name.</w:t>
            </w:r>
          </w:p>
        </w:tc>
        <w:sdt>
          <w:sdtPr>
            <w:id w:val="-135542315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DD00DA4" w14:textId="77777777" w:rsidR="00BB28A9" w:rsidRDefault="00BB28A9" w:rsidP="006154F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BB28A9" w14:paraId="276FC6D8" w14:textId="77777777" w:rsidTr="006154F9">
        <w:trPr>
          <w:trHeight w:val="425"/>
        </w:trPr>
        <w:tc>
          <w:tcPr>
            <w:tcW w:w="8075" w:type="dxa"/>
            <w:vAlign w:val="center"/>
          </w:tcPr>
          <w:p w14:paraId="2054494E" w14:textId="77777777" w:rsidR="00BB28A9" w:rsidRPr="006470BA" w:rsidRDefault="00BB28A9" w:rsidP="006154F9">
            <w:pPr>
              <w:pStyle w:val="ListParagraph"/>
              <w:numPr>
                <w:ilvl w:val="0"/>
                <w:numId w:val="1"/>
              </w:numPr>
            </w:pPr>
            <w:r>
              <w:t>Save the name and score using local storage.</w:t>
            </w:r>
          </w:p>
        </w:tc>
        <w:sdt>
          <w:sdtPr>
            <w:id w:val="-134276542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5C8CFA6B" w14:textId="77777777" w:rsidR="00BB28A9" w:rsidRDefault="00BB28A9" w:rsidP="006154F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BB28A9" w14:paraId="78AFC439" w14:textId="77777777" w:rsidTr="006154F9">
        <w:trPr>
          <w:trHeight w:val="425"/>
        </w:trPr>
        <w:tc>
          <w:tcPr>
            <w:tcW w:w="8075" w:type="dxa"/>
            <w:vAlign w:val="center"/>
          </w:tcPr>
          <w:p w14:paraId="062C1C7F" w14:textId="77777777" w:rsidR="00BB28A9" w:rsidRDefault="00BB28A9" w:rsidP="006154F9">
            <w:r>
              <w:t>D</w:t>
            </w:r>
            <w:r w:rsidRPr="001C66A8">
              <w:t xml:space="preserve">isplay the scores of all the players </w:t>
            </w:r>
            <w:r>
              <w:t>o</w:t>
            </w:r>
            <w:r w:rsidRPr="001C66A8">
              <w:t>n the leaderboard</w:t>
            </w:r>
            <w:r>
              <w:t>.</w:t>
            </w:r>
          </w:p>
        </w:tc>
        <w:sdt>
          <w:sdtPr>
            <w:id w:val="-24596080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654DE750" w14:textId="77777777" w:rsidR="00BB28A9" w:rsidRDefault="00BB28A9" w:rsidP="006154F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BB28A9" w14:paraId="0CBE1346" w14:textId="77777777" w:rsidTr="006154F9">
        <w:trPr>
          <w:trHeight w:val="425"/>
        </w:trPr>
        <w:tc>
          <w:tcPr>
            <w:tcW w:w="8075" w:type="dxa"/>
            <w:vAlign w:val="center"/>
          </w:tcPr>
          <w:p w14:paraId="0A07A896" w14:textId="77777777" w:rsidR="00BB28A9" w:rsidRPr="006470BA" w:rsidRDefault="00BB28A9" w:rsidP="006154F9">
            <w:r>
              <w:t>The leaderboard should be organised in order from the highest score to the lowest score.</w:t>
            </w:r>
          </w:p>
        </w:tc>
        <w:sdt>
          <w:sdtPr>
            <w:id w:val="-1994704080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62DB28EE" w14:textId="7DADF154" w:rsidR="00BB28A9" w:rsidRDefault="00675365" w:rsidP="006154F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BB28A9" w14:paraId="01AFC41E" w14:textId="77777777" w:rsidTr="006154F9">
        <w:trPr>
          <w:trHeight w:val="425"/>
        </w:trPr>
        <w:tc>
          <w:tcPr>
            <w:tcW w:w="8075" w:type="dxa"/>
            <w:vAlign w:val="center"/>
          </w:tcPr>
          <w:p w14:paraId="72F60B9D" w14:textId="77777777" w:rsidR="00BB28A9" w:rsidRPr="006470BA" w:rsidRDefault="00BB28A9" w:rsidP="006154F9">
            <w:r>
              <w:t>Add the lives through JavaScript (not the HTML) at the start of the game.</w:t>
            </w:r>
          </w:p>
        </w:tc>
        <w:sdt>
          <w:sdtPr>
            <w:id w:val="-45772586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64288629" w14:textId="77777777" w:rsidR="00BB28A9" w:rsidRDefault="00BB28A9" w:rsidP="006154F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BB28A9" w14:paraId="5184518A" w14:textId="77777777" w:rsidTr="006154F9">
        <w:trPr>
          <w:trHeight w:val="425"/>
        </w:trPr>
        <w:tc>
          <w:tcPr>
            <w:tcW w:w="8075" w:type="dxa"/>
            <w:vAlign w:val="center"/>
          </w:tcPr>
          <w:p w14:paraId="4F03519E" w14:textId="77777777" w:rsidR="00BB28A9" w:rsidRDefault="00BB28A9" w:rsidP="006154F9">
            <w:r>
              <w:t>Remove a life instead of the Game Over/restart button when the player collides with an enemy.</w:t>
            </w:r>
          </w:p>
        </w:tc>
        <w:sdt>
          <w:sdtPr>
            <w:id w:val="162033984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4D5F065F" w14:textId="77777777" w:rsidR="00BB28A9" w:rsidRDefault="00BB28A9" w:rsidP="006154F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BB28A9" w14:paraId="15CE050C" w14:textId="77777777" w:rsidTr="006154F9">
        <w:trPr>
          <w:trHeight w:val="425"/>
        </w:trPr>
        <w:tc>
          <w:tcPr>
            <w:tcW w:w="8075" w:type="dxa"/>
            <w:vAlign w:val="center"/>
          </w:tcPr>
          <w:p w14:paraId="5C38EB9B" w14:textId="77777777" w:rsidR="00BB28A9" w:rsidRDefault="00BB28A9" w:rsidP="006154F9">
            <w:pPr>
              <w:pStyle w:val="ListParagraph"/>
              <w:numPr>
                <w:ilvl w:val="0"/>
                <w:numId w:val="1"/>
              </w:numPr>
            </w:pPr>
            <w:r>
              <w:t>Add the hit class and prevent the player from moving for 1.5 seconds while the animation plays.</w:t>
            </w:r>
          </w:p>
        </w:tc>
        <w:sdt>
          <w:sdtPr>
            <w:id w:val="212264011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0EB3764C" w14:textId="77777777" w:rsidR="00BB28A9" w:rsidRDefault="00BB28A9" w:rsidP="006154F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BB28A9" w14:paraId="724CF037" w14:textId="77777777" w:rsidTr="006154F9">
        <w:trPr>
          <w:trHeight w:val="425"/>
        </w:trPr>
        <w:tc>
          <w:tcPr>
            <w:tcW w:w="8075" w:type="dxa"/>
            <w:vAlign w:val="center"/>
          </w:tcPr>
          <w:p w14:paraId="1BA4631F" w14:textId="77777777" w:rsidR="00BB28A9" w:rsidRDefault="00BB28A9" w:rsidP="006154F9">
            <w:r>
              <w:t>Display the game over/restart button when all three lives are lost.</w:t>
            </w:r>
          </w:p>
        </w:tc>
        <w:sdt>
          <w:sdtPr>
            <w:id w:val="1918428680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0C7B53DD" w14:textId="77777777" w:rsidR="00BB28A9" w:rsidRDefault="00BB28A9" w:rsidP="006154F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BB28A9" w14:paraId="350DAD72" w14:textId="77777777" w:rsidTr="006154F9">
        <w:trPr>
          <w:trHeight w:val="425"/>
        </w:trPr>
        <w:tc>
          <w:tcPr>
            <w:tcW w:w="9016" w:type="dxa"/>
            <w:gridSpan w:val="2"/>
            <w:shd w:val="clear" w:color="auto" w:fill="F2F2F2" w:themeFill="background1" w:themeFillShade="F2"/>
            <w:vAlign w:val="center"/>
          </w:tcPr>
          <w:p w14:paraId="0CA87142" w14:textId="77777777" w:rsidR="00BB28A9" w:rsidRDefault="00BB28A9" w:rsidP="006154F9">
            <w:r w:rsidRPr="00AA3F1E">
              <w:t>A+ to A-</w:t>
            </w:r>
          </w:p>
        </w:tc>
      </w:tr>
      <w:tr w:rsidR="00BB28A9" w14:paraId="0F4DAA33" w14:textId="77777777" w:rsidTr="006154F9">
        <w:trPr>
          <w:trHeight w:val="425"/>
        </w:trPr>
        <w:tc>
          <w:tcPr>
            <w:tcW w:w="8075" w:type="dxa"/>
            <w:vAlign w:val="center"/>
          </w:tcPr>
          <w:p w14:paraId="68C3B84B" w14:textId="77777777" w:rsidR="00BB28A9" w:rsidRPr="00AA3F1E" w:rsidRDefault="00BB28A9" w:rsidP="006154F9">
            <w:r>
              <w:t>Once all the points are collected, reconfigure the maze and create a new layout for each level.</w:t>
            </w:r>
          </w:p>
        </w:tc>
        <w:sdt>
          <w:sdtPr>
            <w:id w:val="185869682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3781F2D5" w14:textId="77777777" w:rsidR="00BB28A9" w:rsidRDefault="00BB28A9" w:rsidP="006154F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BB28A9" w14:paraId="01C46A1D" w14:textId="77777777" w:rsidTr="006154F9">
        <w:trPr>
          <w:trHeight w:val="425"/>
        </w:trPr>
        <w:tc>
          <w:tcPr>
            <w:tcW w:w="8075" w:type="dxa"/>
            <w:vAlign w:val="center"/>
          </w:tcPr>
          <w:p w14:paraId="318731AE" w14:textId="77777777" w:rsidR="00BB28A9" w:rsidRDefault="00BB28A9" w:rsidP="006154F9">
            <w:pPr>
              <w:pStyle w:val="ListParagraph"/>
              <w:numPr>
                <w:ilvl w:val="0"/>
                <w:numId w:val="1"/>
              </w:numPr>
            </w:pPr>
            <w:r>
              <w:t>Implement increasing difficulty. As the game goes on, it should get more challenging.</w:t>
            </w:r>
          </w:p>
        </w:tc>
        <w:sdt>
          <w:sdtPr>
            <w:id w:val="-9411418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2A89C12B" w14:textId="77777777" w:rsidR="00BB28A9" w:rsidRDefault="00BB28A9" w:rsidP="006154F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BB28A9" w14:paraId="3A70715F" w14:textId="77777777" w:rsidTr="006154F9">
        <w:trPr>
          <w:trHeight w:val="425"/>
        </w:trPr>
        <w:tc>
          <w:tcPr>
            <w:tcW w:w="8075" w:type="dxa"/>
            <w:vAlign w:val="center"/>
          </w:tcPr>
          <w:p w14:paraId="672785B1" w14:textId="77777777" w:rsidR="00BB28A9" w:rsidRPr="00AA3F1E" w:rsidRDefault="00BB28A9" w:rsidP="006154F9">
            <w:r>
              <w:lastRenderedPageBreak/>
              <w:t>Create an infinite number of levels (not premade mazes but randomly created)</w:t>
            </w:r>
          </w:p>
        </w:tc>
        <w:sdt>
          <w:sdtPr>
            <w:id w:val="-4154045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240C91E" w14:textId="77777777" w:rsidR="00BB28A9" w:rsidRDefault="00BB28A9" w:rsidP="006154F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BB28A9" w14:paraId="30C2374F" w14:textId="77777777" w:rsidTr="006154F9">
        <w:trPr>
          <w:trHeight w:val="425"/>
        </w:trPr>
        <w:tc>
          <w:tcPr>
            <w:tcW w:w="8075" w:type="dxa"/>
            <w:vAlign w:val="center"/>
          </w:tcPr>
          <w:p w14:paraId="06BA0B87" w14:textId="77777777" w:rsidR="00BB28A9" w:rsidRDefault="00BB28A9" w:rsidP="006154F9">
            <w:pPr>
              <w:pStyle w:val="ListParagraph"/>
              <w:numPr>
                <w:ilvl w:val="0"/>
                <w:numId w:val="1"/>
              </w:numPr>
            </w:pPr>
            <w:r>
              <w:t xml:space="preserve">Prevent an impossible-to-solve maze. </w:t>
            </w:r>
          </w:p>
        </w:tc>
        <w:sdt>
          <w:sdtPr>
            <w:id w:val="16825468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2A58EE7F" w14:textId="77777777" w:rsidR="00BB28A9" w:rsidRDefault="00BB28A9" w:rsidP="006154F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BB28A9" w14:paraId="3BC9AB14" w14:textId="77777777" w:rsidTr="006154F9">
        <w:trPr>
          <w:trHeight w:val="425"/>
        </w:trPr>
        <w:tc>
          <w:tcPr>
            <w:tcW w:w="8075" w:type="dxa"/>
            <w:vAlign w:val="center"/>
          </w:tcPr>
          <w:p w14:paraId="25D09BE1" w14:textId="77777777" w:rsidR="00BB28A9" w:rsidRDefault="00BB28A9" w:rsidP="006154F9">
            <w:r w:rsidRPr="00AA3F1E">
              <w:t xml:space="preserve">Add </w:t>
            </w:r>
            <w:r>
              <w:t>two</w:t>
            </w:r>
            <w:r w:rsidRPr="00AA3F1E">
              <w:t xml:space="preserve"> unique feature</w:t>
            </w:r>
            <w:r>
              <w:t>s</w:t>
            </w:r>
            <w:r w:rsidRPr="00AA3F1E">
              <w:t xml:space="preserve"> to the game</w:t>
            </w:r>
            <w:r>
              <w:t>. T</w:t>
            </w:r>
            <w:r w:rsidRPr="00AA3F1E">
              <w:t>he better the feature</w:t>
            </w:r>
            <w:r>
              <w:t>,</w:t>
            </w:r>
            <w:r w:rsidRPr="00AA3F1E">
              <w:t xml:space="preserve"> the more marks</w:t>
            </w:r>
          </w:p>
        </w:tc>
        <w:tc>
          <w:tcPr>
            <w:tcW w:w="941" w:type="dxa"/>
            <w:shd w:val="clear" w:color="auto" w:fill="auto"/>
            <w:vAlign w:val="center"/>
          </w:tcPr>
          <w:p w14:paraId="4EF8D9D5" w14:textId="77777777" w:rsidR="00BB28A9" w:rsidRDefault="00BB28A9" w:rsidP="006154F9"/>
        </w:tc>
      </w:tr>
      <w:tr w:rsidR="00BB28A9" w14:paraId="23D37C52" w14:textId="77777777" w:rsidTr="006154F9">
        <w:trPr>
          <w:trHeight w:val="425"/>
        </w:trPr>
        <w:tc>
          <w:tcPr>
            <w:tcW w:w="8075" w:type="dxa"/>
            <w:vAlign w:val="center"/>
          </w:tcPr>
          <w:p w14:paraId="42B4EAEB" w14:textId="77777777" w:rsidR="00BB28A9" w:rsidRPr="00AA3F1E" w:rsidRDefault="00BB28A9" w:rsidP="006154F9">
            <w:pPr>
              <w:pStyle w:val="ListParagraph"/>
              <w:numPr>
                <w:ilvl w:val="0"/>
                <w:numId w:val="1"/>
              </w:numPr>
            </w:pPr>
            <w:r>
              <w:t>Feature One (replace with the feature)</w:t>
            </w:r>
          </w:p>
        </w:tc>
        <w:sdt>
          <w:sdtPr>
            <w:id w:val="49391952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31A50C3E" w14:textId="77777777" w:rsidR="00BB28A9" w:rsidRDefault="00BB28A9" w:rsidP="006154F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BB28A9" w14:paraId="3C257A78" w14:textId="77777777" w:rsidTr="006154F9">
        <w:trPr>
          <w:trHeight w:val="425"/>
        </w:trPr>
        <w:tc>
          <w:tcPr>
            <w:tcW w:w="8075" w:type="dxa"/>
            <w:vAlign w:val="center"/>
          </w:tcPr>
          <w:p w14:paraId="03550872" w14:textId="77777777" w:rsidR="00BB28A9" w:rsidRPr="00AA3F1E" w:rsidRDefault="00BB28A9" w:rsidP="006154F9">
            <w:pPr>
              <w:pStyle w:val="ListParagraph"/>
              <w:numPr>
                <w:ilvl w:val="0"/>
                <w:numId w:val="1"/>
              </w:numPr>
            </w:pPr>
            <w:r>
              <w:t>Feature Two (replace with the feature)</w:t>
            </w:r>
          </w:p>
        </w:tc>
        <w:sdt>
          <w:sdtPr>
            <w:id w:val="-77394132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031A8CC" w14:textId="77777777" w:rsidR="00BB28A9" w:rsidRDefault="00BB28A9" w:rsidP="006154F9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</w:tbl>
    <w:p w14:paraId="0F784B53" w14:textId="77777777" w:rsidR="00F34AF2" w:rsidRDefault="00F34AF2">
      <w:r>
        <w:br w:type="page"/>
      </w:r>
    </w:p>
    <w:p w14:paraId="3AE920E8" w14:textId="77777777" w:rsidR="00C464B7" w:rsidRPr="002B1769" w:rsidRDefault="00602D59" w:rsidP="00C464B7">
      <w:pPr>
        <w:pStyle w:val="Heading1"/>
        <w:numPr>
          <w:ilvl w:val="0"/>
          <w:numId w:val="4"/>
        </w:numPr>
        <w:rPr>
          <w:b/>
          <w:bCs/>
        </w:rPr>
      </w:pPr>
      <w:bookmarkStart w:id="1" w:name="_Toc166127418"/>
      <w:r w:rsidRPr="002B1769">
        <w:rPr>
          <w:b/>
          <w:bCs/>
        </w:rPr>
        <w:lastRenderedPageBreak/>
        <w:t>Introduction</w:t>
      </w:r>
      <w:bookmarkEnd w:id="1"/>
    </w:p>
    <w:p w14:paraId="4851C748" w14:textId="77777777" w:rsidR="00C464B7" w:rsidRPr="002B1769" w:rsidRDefault="00006E9F" w:rsidP="00BB28A9">
      <w:pPr>
        <w:pStyle w:val="Heading1"/>
        <w:numPr>
          <w:ilvl w:val="0"/>
          <w:numId w:val="4"/>
        </w:numPr>
        <w:rPr>
          <w:b/>
          <w:bCs/>
        </w:rPr>
      </w:pPr>
      <w:bookmarkStart w:id="2" w:name="_Toc166127419"/>
      <w:r w:rsidRPr="002B1769">
        <w:rPr>
          <w:b/>
          <w:bCs/>
        </w:rPr>
        <w:t>Checklist Review</w:t>
      </w:r>
      <w:bookmarkEnd w:id="2"/>
    </w:p>
    <w:p w14:paraId="18B2BF59" w14:textId="77777777" w:rsidR="008B040F" w:rsidRDefault="00BB28A9" w:rsidP="008B040F">
      <w:pPr>
        <w:pStyle w:val="Heading1"/>
        <w:numPr>
          <w:ilvl w:val="0"/>
          <w:numId w:val="4"/>
        </w:numPr>
        <w:rPr>
          <w:b/>
          <w:bCs/>
        </w:rPr>
      </w:pPr>
      <w:bookmarkStart w:id="3" w:name="_Toc166127420"/>
      <w:r w:rsidRPr="00C464B7">
        <w:rPr>
          <w:b/>
          <w:bCs/>
        </w:rPr>
        <w:t>Testing</w:t>
      </w:r>
      <w:bookmarkEnd w:id="3"/>
    </w:p>
    <w:p w14:paraId="458CD6CC" w14:textId="763CE1E3" w:rsidR="00C464B7" w:rsidRPr="008B040F" w:rsidRDefault="00C464B7" w:rsidP="008B040F">
      <w:pPr>
        <w:pStyle w:val="Heading2"/>
        <w:rPr>
          <w:b/>
          <w:bCs/>
        </w:rPr>
      </w:pPr>
      <w:bookmarkStart w:id="4" w:name="_Toc166127421"/>
      <w:r>
        <w:t>Black-box Testing</w:t>
      </w:r>
      <w:bookmarkEnd w:id="4"/>
      <w:r>
        <w:t xml:space="preserve"> </w:t>
      </w:r>
    </w:p>
    <w:p w14:paraId="04605F6E" w14:textId="58F579B8" w:rsidR="006E5E7C" w:rsidRDefault="006E5E7C" w:rsidP="006E5E7C">
      <w:r w:rsidRPr="006E5E7C">
        <w:t>What tests did you carry out and what were the outcomes?</w:t>
      </w:r>
    </w:p>
    <w:p w14:paraId="3A21B17A" w14:textId="77777777" w:rsidR="00845808" w:rsidRPr="006E5E7C" w:rsidRDefault="00845808" w:rsidP="006E5E7C"/>
    <w:p w14:paraId="7DEFD800" w14:textId="77777777" w:rsidR="003004B6" w:rsidRDefault="00C464B7" w:rsidP="008B040F">
      <w:pPr>
        <w:pStyle w:val="Heading2"/>
      </w:pPr>
      <w:bookmarkStart w:id="5" w:name="_Toc166127422"/>
      <w:r>
        <w:t>White-box Testing</w:t>
      </w:r>
      <w:bookmarkEnd w:id="5"/>
      <w:r w:rsidR="006E5E7C" w:rsidRPr="006E5E7C">
        <w:t xml:space="preserve"> </w:t>
      </w:r>
    </w:p>
    <w:p w14:paraId="521B50E5" w14:textId="4C28C62C" w:rsidR="003004B6" w:rsidRDefault="003004B6" w:rsidP="008B040F">
      <w:pPr>
        <w:pStyle w:val="Heading2"/>
      </w:pPr>
      <w:bookmarkStart w:id="6" w:name="_Toc166127423"/>
      <w:r>
        <w:t>Specialized Testing</w:t>
      </w:r>
      <w:bookmarkEnd w:id="6"/>
    </w:p>
    <w:p w14:paraId="73400439" w14:textId="341583DE" w:rsidR="003004B6" w:rsidRPr="003004B6" w:rsidRDefault="002B1769" w:rsidP="003004B6">
      <w:r w:rsidRPr="006E5E7C">
        <w:t>Could you test certain aspects of the code without running the entire game and waiting for the correct condition to be met?</w:t>
      </w:r>
    </w:p>
    <w:p w14:paraId="6242C8AF" w14:textId="68F95479" w:rsidR="006E5E7C" w:rsidRDefault="006E5E7C" w:rsidP="008B040F">
      <w:pPr>
        <w:pStyle w:val="Heading2"/>
      </w:pPr>
      <w:bookmarkStart w:id="7" w:name="_Toc166127424"/>
      <w:r>
        <w:t>Bugs</w:t>
      </w:r>
      <w:bookmarkEnd w:id="7"/>
    </w:p>
    <w:p w14:paraId="6E3399F5" w14:textId="044F1585" w:rsidR="00BB28A9" w:rsidRPr="0084516F" w:rsidRDefault="006E5E7C" w:rsidP="006E5E7C">
      <w:r w:rsidRPr="006E5E7C">
        <w:t>a.</w:t>
      </w:r>
      <w:r w:rsidRPr="006E5E7C">
        <w:tab/>
        <w:t>What bugs did you discover during testing?</w:t>
      </w:r>
      <w:r w:rsidR="00BB28A9" w:rsidRPr="0084516F">
        <w:br/>
      </w:r>
      <w:r w:rsidR="00BB28A9" w:rsidRPr="00A2651E">
        <w:br/>
      </w:r>
    </w:p>
    <w:p w14:paraId="4CA64B3B" w14:textId="50F9A010" w:rsidR="00BB28A9" w:rsidRPr="00006E9F" w:rsidRDefault="00D57302" w:rsidP="00485D93">
      <w:pPr>
        <w:pStyle w:val="Heading1"/>
        <w:rPr>
          <w:b/>
          <w:bCs/>
        </w:rPr>
      </w:pPr>
      <w:bookmarkStart w:id="8" w:name="_Toc166127425"/>
      <w:r>
        <w:rPr>
          <w:b/>
          <w:bCs/>
        </w:rPr>
        <w:t>4.</w:t>
      </w:r>
      <w:r w:rsidR="00BB28A9" w:rsidRPr="00006E9F">
        <w:rPr>
          <w:b/>
          <w:bCs/>
        </w:rPr>
        <w:t>Evaluation</w:t>
      </w:r>
      <w:bookmarkEnd w:id="8"/>
    </w:p>
    <w:p w14:paraId="22A100C2" w14:textId="19537015" w:rsidR="00BB28A9" w:rsidRDefault="00CD5776" w:rsidP="00D57302">
      <w:pPr>
        <w:pStyle w:val="Heading2"/>
      </w:pPr>
      <w:bookmarkStart w:id="9" w:name="_Toc166127426"/>
      <w:r>
        <w:t>K</w:t>
      </w:r>
      <w:r w:rsidR="00BB28A9" w:rsidRPr="0084516F">
        <w:t>nown bugs/weaknesses in the game</w:t>
      </w:r>
      <w:bookmarkEnd w:id="9"/>
    </w:p>
    <w:p w14:paraId="57C850A2" w14:textId="3ACA36FC" w:rsidR="00CD5776" w:rsidRPr="00CD5776" w:rsidRDefault="00CD5776" w:rsidP="00CD5776">
      <w:r w:rsidRPr="0084516F">
        <w:t>A list of known bugs/weaknesses in the game</w:t>
      </w:r>
    </w:p>
    <w:p w14:paraId="15A6E2A7" w14:textId="01EF7064" w:rsidR="00BB28A9" w:rsidRPr="0084516F" w:rsidRDefault="00BB28A9" w:rsidP="00D57302">
      <w:pPr>
        <w:pStyle w:val="Heading2"/>
      </w:pPr>
      <w:bookmarkStart w:id="10" w:name="_Toc166127427"/>
      <w:r w:rsidRPr="0084516F">
        <w:t>What works well?</w:t>
      </w:r>
      <w:bookmarkEnd w:id="10"/>
    </w:p>
    <w:p w14:paraId="5190077A" w14:textId="77777777" w:rsidR="00680B5B" w:rsidRDefault="00680B5B" w:rsidP="00D57302">
      <w:pPr>
        <w:pStyle w:val="Heading2"/>
      </w:pPr>
      <w:bookmarkStart w:id="11" w:name="_Toc166127429"/>
      <w:r>
        <w:t>Potential Improvements</w:t>
      </w:r>
    </w:p>
    <w:p w14:paraId="2D38C95C" w14:textId="0B70EF80" w:rsidR="00680B5B" w:rsidRPr="00680B5B" w:rsidRDefault="00680B5B" w:rsidP="00680B5B">
      <w:r w:rsidRPr="00680B5B">
        <w:t>What improvements could can be made?</w:t>
      </w:r>
    </w:p>
    <w:p w14:paraId="1E1587EC" w14:textId="77777777" w:rsidR="00FA25F7" w:rsidRDefault="00FA25F7" w:rsidP="00D57302">
      <w:pPr>
        <w:pStyle w:val="Heading2"/>
      </w:pPr>
      <w:bookmarkStart w:id="12" w:name="_Toc166127430"/>
      <w:bookmarkEnd w:id="11"/>
      <w:r>
        <w:t xml:space="preserve">Additional Features </w:t>
      </w:r>
    </w:p>
    <w:p w14:paraId="5E5A8A7B" w14:textId="6135D891" w:rsidR="00FA25F7" w:rsidRPr="00FA25F7" w:rsidRDefault="00FA25F7" w:rsidP="00FA25F7">
      <w:r w:rsidRPr="00FA25F7">
        <w:t>What else would you have done if you had more time?</w:t>
      </w:r>
    </w:p>
    <w:bookmarkEnd w:id="12"/>
    <w:p w14:paraId="267B9E4F" w14:textId="77777777" w:rsidR="00815C52" w:rsidRDefault="00815C52" w:rsidP="00FA25F7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r w:rsidRPr="00815C52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Future Considerations</w:t>
      </w:r>
    </w:p>
    <w:p w14:paraId="5BA9F76B" w14:textId="1DC4EB17" w:rsidR="00FA25F7" w:rsidRPr="00FA25F7" w:rsidRDefault="00FA25F7" w:rsidP="00FA25F7">
      <w:r w:rsidRPr="00FA25F7">
        <w:t>How easy would it be to extend the game to add more functionality?</w:t>
      </w:r>
    </w:p>
    <w:p w14:paraId="6A434D39" w14:textId="08A873D1" w:rsidR="00BB28A9" w:rsidRDefault="00815C52" w:rsidP="00D57302">
      <w:pPr>
        <w:pStyle w:val="Heading2"/>
      </w:pPr>
      <w:r>
        <w:lastRenderedPageBreak/>
        <w:t>Extensibility</w:t>
      </w:r>
    </w:p>
    <w:p w14:paraId="085E5D00" w14:textId="3EDE1C3C" w:rsidR="00815C52" w:rsidRPr="00815C52" w:rsidRDefault="00815C52" w:rsidP="00815C52">
      <w:r w:rsidRPr="00815C52">
        <w:t>If you had to build a similar game in the future, what would you do differently and why?</w:t>
      </w:r>
    </w:p>
    <w:p w14:paraId="32F68110" w14:textId="77777777" w:rsidR="00BB28A9" w:rsidRPr="001D3DFB" w:rsidRDefault="00BB28A9" w:rsidP="00BB28A9"/>
    <w:p w14:paraId="35C2183B" w14:textId="34DD269B" w:rsidR="00BB28A9" w:rsidRPr="00006E9F" w:rsidRDefault="00CB72B0" w:rsidP="00CB72B0">
      <w:pPr>
        <w:pStyle w:val="Heading1"/>
        <w:rPr>
          <w:b/>
          <w:bCs/>
        </w:rPr>
      </w:pPr>
      <w:bookmarkStart w:id="13" w:name="_Toc166127432"/>
      <w:r w:rsidRPr="00CB72B0">
        <w:rPr>
          <w:b/>
          <w:bCs/>
        </w:rPr>
        <w:t>5.</w:t>
      </w:r>
      <w:r>
        <w:rPr>
          <w:b/>
          <w:bCs/>
        </w:rPr>
        <w:t xml:space="preserve"> </w:t>
      </w:r>
      <w:r w:rsidR="00BB28A9" w:rsidRPr="00006E9F">
        <w:rPr>
          <w:b/>
          <w:bCs/>
        </w:rPr>
        <w:t>Video Demonstration</w:t>
      </w:r>
      <w:bookmarkEnd w:id="13"/>
    </w:p>
    <w:p w14:paraId="72286BF8" w14:textId="77777777" w:rsidR="00BB28A9" w:rsidRDefault="00BB28A9" w:rsidP="00BB28A9"/>
    <w:p w14:paraId="43BD3E0D" w14:textId="77777777" w:rsidR="00CB72B0" w:rsidRDefault="00CB72B0" w:rsidP="00CB72B0">
      <w:pPr>
        <w:pStyle w:val="Heading1"/>
        <w:rPr>
          <w:b/>
          <w:bCs/>
        </w:rPr>
      </w:pPr>
      <w:r w:rsidRPr="00CB72B0">
        <w:rPr>
          <w:b/>
          <w:bCs/>
        </w:rPr>
        <w:t xml:space="preserve">6. </w:t>
      </w:r>
      <w:r w:rsidR="00602D59" w:rsidRPr="00CB72B0">
        <w:rPr>
          <w:b/>
          <w:bCs/>
        </w:rPr>
        <w:t>Conclusion</w:t>
      </w:r>
      <w:bookmarkStart w:id="14" w:name="_Toc166127433"/>
    </w:p>
    <w:p w14:paraId="7C3FF59A" w14:textId="390D3049" w:rsidR="00F16193" w:rsidRDefault="00CB72B0" w:rsidP="00CB72B0">
      <w:pPr>
        <w:pStyle w:val="Heading1"/>
        <w:rPr>
          <w:rStyle w:val="Heading1Char"/>
          <w:b/>
          <w:bCs/>
        </w:rPr>
      </w:pPr>
      <w:r w:rsidRPr="00CB72B0">
        <w:rPr>
          <w:rStyle w:val="Heading1Char"/>
          <w:b/>
          <w:bCs/>
        </w:rPr>
        <w:t xml:space="preserve">7. </w:t>
      </w:r>
      <w:r w:rsidR="00BB28A9" w:rsidRPr="00CB72B0">
        <w:rPr>
          <w:rStyle w:val="Heading1Char"/>
          <w:b/>
          <w:bCs/>
        </w:rPr>
        <w:t>References</w:t>
      </w:r>
      <w:bookmarkEnd w:id="14"/>
    </w:p>
    <w:p w14:paraId="4FB3C1E9" w14:textId="77777777" w:rsidR="00CB72B0" w:rsidRPr="00BB11EC" w:rsidRDefault="00CB72B0" w:rsidP="00CB72B0">
      <w:pPr>
        <w:rPr>
          <w:rFonts w:asciiTheme="majorHAnsi" w:hAnsiTheme="majorHAnsi" w:cstheme="majorBidi"/>
          <w:b/>
          <w:bCs/>
          <w:color w:val="0F4761" w:themeColor="accent1" w:themeShade="BF"/>
          <w:sz w:val="40"/>
          <w:szCs w:val="40"/>
        </w:rPr>
      </w:pPr>
      <w:r w:rsidRPr="00BB11EC">
        <w:t>1. JIT.codes. (n.d.). </w:t>
      </w:r>
      <w:r w:rsidRPr="00BB11EC">
        <w:rPr>
          <w:i/>
          <w:iCs/>
        </w:rPr>
        <w:t>JIT.codes — Convert text to code with AI</w:t>
      </w:r>
      <w:r w:rsidRPr="00BB11EC">
        <w:t>. [online] Available at: https://jit.codes/ [Accessed 9 May 2024].</w:t>
      </w:r>
      <w:r w:rsidRPr="00BB11EC">
        <w:br/>
      </w:r>
      <w:r w:rsidRPr="00BB11EC">
        <w:br/>
        <w:t>2. Stromberg, D. (n.d.). </w:t>
      </w:r>
      <w:r w:rsidRPr="00BB11EC">
        <w:rPr>
          <w:i/>
          <w:iCs/>
        </w:rPr>
        <w:t>Tutorial - Random Maze Generation Algorithm in Javascript</w:t>
      </w:r>
      <w:r w:rsidRPr="00BB11EC">
        <w:t>. [online] dstromberg. Available at: https://dstromberg.com/2013/07/tutorial-random-maze-generation-algorithm-in-javascript/ [Accessed 9 May 2024].</w:t>
      </w:r>
      <w:r w:rsidRPr="00BB11EC">
        <w:br/>
      </w:r>
      <w:r w:rsidRPr="00BB11EC">
        <w:br/>
        <w:t>3. openai.com. (n.d.). </w:t>
      </w:r>
      <w:r w:rsidRPr="00BB11EC">
        <w:rPr>
          <w:i/>
          <w:iCs/>
        </w:rPr>
        <w:t>ChatGPT</w:t>
      </w:r>
      <w:r w:rsidRPr="00BB11EC">
        <w:t>. [online] Available at: https://openai.com/chatgpt/.</w:t>
      </w:r>
      <w:r w:rsidRPr="00BB11EC">
        <w:br/>
      </w:r>
      <w:r w:rsidRPr="00BB11EC">
        <w:br/>
        <w:t>4. Adminko (2024). </w:t>
      </w:r>
      <w:r w:rsidRPr="00BB11EC">
        <w:rPr>
          <w:i/>
          <w:iCs/>
        </w:rPr>
        <w:t>LLama 3 on Groq</w:t>
      </w:r>
      <w:r w:rsidRPr="00BB11EC">
        <w:t>. [online] Llama 2. Available at: https://llama-2.ai/llama-3-on-groq/ [Accessed 9 May 2024].</w:t>
      </w:r>
      <w:r w:rsidRPr="00BB11EC">
        <w:br/>
      </w:r>
      <w:r w:rsidRPr="00BB11EC">
        <w:br/>
        <w:t>5. Claude.ai. (2023). </w:t>
      </w:r>
      <w:r w:rsidRPr="00BB11EC">
        <w:rPr>
          <w:i/>
          <w:iCs/>
        </w:rPr>
        <w:t>Claude</w:t>
      </w:r>
      <w:r w:rsidRPr="00BB11EC">
        <w:t>. [online] Available at: https://claude.ai/.</w:t>
      </w:r>
      <w:r w:rsidRPr="00BB11EC">
        <w:br/>
      </w:r>
      <w:r w:rsidRPr="00BB11EC">
        <w:br/>
        <w:t>6. servetgulnaroglu (2024). </w:t>
      </w:r>
      <w:r w:rsidRPr="00BB11EC">
        <w:rPr>
          <w:i/>
          <w:iCs/>
        </w:rPr>
        <w:t>servetgulnaroglu/pacman-js</w:t>
      </w:r>
      <w:r w:rsidRPr="00BB11EC">
        <w:t>. [online] GitHub. Available at: https://github.com/servetgulnaroglu/pacman-js [Accessed 9 May 2024].</w:t>
      </w:r>
    </w:p>
    <w:p w14:paraId="3E22E72E" w14:textId="77777777" w:rsidR="00CB72B0" w:rsidRPr="00BB11EC" w:rsidRDefault="00CB72B0" w:rsidP="00CB72B0">
      <w:r w:rsidRPr="00BB11EC">
        <w:t>7. Canva (2024). </w:t>
      </w:r>
      <w:r w:rsidRPr="00BB11EC">
        <w:rPr>
          <w:i/>
          <w:iCs/>
        </w:rPr>
        <w:t>Canva</w:t>
      </w:r>
      <w:r w:rsidRPr="00BB11EC">
        <w:t>. [online] Canva. Available at: https://www.canva.com/.</w:t>
      </w:r>
      <w:r w:rsidRPr="00BB11EC">
        <w:br/>
      </w:r>
    </w:p>
    <w:p w14:paraId="5C0B99E3" w14:textId="77777777" w:rsidR="00CB72B0" w:rsidRPr="00BB11EC" w:rsidRDefault="00CB72B0" w:rsidP="00CB72B0">
      <w:r w:rsidRPr="00BB11EC">
        <w:t>8. www.the-art-of-web.com. (n.d.). </w:t>
      </w:r>
      <w:r w:rsidRPr="00BB11EC">
        <w:rPr>
          <w:i/>
          <w:iCs/>
        </w:rPr>
        <w:t>Playable Maze Game Generator &lt; JavaScript | The Art of Web</w:t>
      </w:r>
      <w:r w:rsidRPr="00BB11EC">
        <w:t>. [online] Available at: https://www.the-art-of-web.com/javascript/playable-maze-generator/ [Accessed 9 May 2024].</w:t>
      </w:r>
      <w:r w:rsidRPr="00BB11EC">
        <w:br/>
      </w:r>
    </w:p>
    <w:p w14:paraId="441B92EC" w14:textId="77777777" w:rsidR="00CB72B0" w:rsidRPr="00BB11EC" w:rsidRDefault="00CB72B0" w:rsidP="00CB72B0">
      <w:r w:rsidRPr="00BB11EC">
        <w:t>9. Anthony (n.d.). </w:t>
      </w:r>
      <w:r w:rsidRPr="00BB11EC">
        <w:rPr>
          <w:i/>
          <w:iCs/>
        </w:rPr>
        <w:t>JavaScript Maze Game</w:t>
      </w:r>
      <w:r w:rsidRPr="00BB11EC">
        <w:t>. [online] CodePen. Available at: https://codepen.io/anthropoco/pen/ZRmYvZ [Accessed 17 Apr. 2024].</w:t>
      </w:r>
      <w:r w:rsidRPr="00BB11EC">
        <w:br/>
      </w:r>
    </w:p>
    <w:p w14:paraId="70E0526E" w14:textId="77777777" w:rsidR="00CB72B0" w:rsidRPr="00BB11EC" w:rsidRDefault="00CB72B0" w:rsidP="00CB72B0">
      <w:r w:rsidRPr="00BB11EC">
        <w:lastRenderedPageBreak/>
        <w:t>10. biophorm.com. (n.d.). Biophorm - Maze Generator and Solver by Robert Hankin. [online] Available at: https://biophorm.com/ [Accessed 9 May 2024].</w:t>
      </w:r>
    </w:p>
    <w:p w14:paraId="68C738F9" w14:textId="77777777" w:rsidR="00CB72B0" w:rsidRPr="00BB11EC" w:rsidRDefault="00CB72B0" w:rsidP="00CB72B0">
      <w:r w:rsidRPr="00BB11EC">
        <w:t>11. mazegenerator.net. (n.d.). Maze Generator. [online] Available at: https://mazegenerator.net/.</w:t>
      </w:r>
    </w:p>
    <w:p w14:paraId="6AE0DE0E" w14:textId="77777777" w:rsidR="00CB72B0" w:rsidRPr="00CB72B0" w:rsidRDefault="00CB72B0" w:rsidP="00CB72B0"/>
    <w:p w14:paraId="3C9887E9" w14:textId="77777777" w:rsidR="00BB28A9" w:rsidRPr="00A2651E" w:rsidRDefault="00BB28A9" w:rsidP="00BB28A9">
      <w:r w:rsidRPr="00A2651E">
        <w:br/>
        <w:t xml:space="preserve"> </w:t>
      </w:r>
    </w:p>
    <w:p w14:paraId="42A2DBD9" w14:textId="77777777" w:rsidR="00BB28A9" w:rsidRPr="00913D10" w:rsidRDefault="00BB28A9" w:rsidP="00BB28A9">
      <w:r w:rsidRPr="00A2651E">
        <w:br/>
      </w:r>
    </w:p>
    <w:p w14:paraId="201C3E03" w14:textId="77777777" w:rsidR="00BB28A9" w:rsidRPr="00BB28A9" w:rsidRDefault="00BB28A9" w:rsidP="00BB28A9"/>
    <w:sectPr w:rsidR="00BB28A9" w:rsidRPr="00BB28A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1D82D8D"/>
    <w:multiLevelType w:val="multilevel"/>
    <w:tmpl w:val="671C00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C0B228E"/>
    <w:multiLevelType w:val="hybridMultilevel"/>
    <w:tmpl w:val="F54AA9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231B14"/>
    <w:multiLevelType w:val="hybridMultilevel"/>
    <w:tmpl w:val="9E34DD6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3F424BB"/>
    <w:multiLevelType w:val="hybridMultilevel"/>
    <w:tmpl w:val="E97CE9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5403003">
    <w:abstractNumId w:val="3"/>
  </w:num>
  <w:num w:numId="2" w16cid:durableId="1103107779">
    <w:abstractNumId w:val="0"/>
  </w:num>
  <w:num w:numId="3" w16cid:durableId="175848491">
    <w:abstractNumId w:val="1"/>
  </w:num>
  <w:num w:numId="4" w16cid:durableId="106896238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1NzC2MDM2trS0MDRX0lEKTi0uzszPAykwqwUAcaHJ1SwAAAA="/>
  </w:docVars>
  <w:rsids>
    <w:rsidRoot w:val="00AA3F1E"/>
    <w:rsid w:val="00006E9F"/>
    <w:rsid w:val="00021483"/>
    <w:rsid w:val="00035596"/>
    <w:rsid w:val="00041149"/>
    <w:rsid w:val="000536F6"/>
    <w:rsid w:val="000A6A0B"/>
    <w:rsid w:val="000E35F9"/>
    <w:rsid w:val="001612C0"/>
    <w:rsid w:val="0018550A"/>
    <w:rsid w:val="00186281"/>
    <w:rsid w:val="00190F9F"/>
    <w:rsid w:val="00196F50"/>
    <w:rsid w:val="001A5023"/>
    <w:rsid w:val="001C66A8"/>
    <w:rsid w:val="001D3DFB"/>
    <w:rsid w:val="00223ADB"/>
    <w:rsid w:val="0023675F"/>
    <w:rsid w:val="002747E6"/>
    <w:rsid w:val="00281B62"/>
    <w:rsid w:val="00297017"/>
    <w:rsid w:val="002A126C"/>
    <w:rsid w:val="002A473E"/>
    <w:rsid w:val="002B1769"/>
    <w:rsid w:val="002D2BBE"/>
    <w:rsid w:val="003004B6"/>
    <w:rsid w:val="003A0FF0"/>
    <w:rsid w:val="003B5548"/>
    <w:rsid w:val="003F06C7"/>
    <w:rsid w:val="004301DB"/>
    <w:rsid w:val="00485D93"/>
    <w:rsid w:val="004B6E2F"/>
    <w:rsid w:val="004D3CD4"/>
    <w:rsid w:val="00504325"/>
    <w:rsid w:val="00506402"/>
    <w:rsid w:val="005245FD"/>
    <w:rsid w:val="00587958"/>
    <w:rsid w:val="0059103E"/>
    <w:rsid w:val="005B71B2"/>
    <w:rsid w:val="005B7EAF"/>
    <w:rsid w:val="005C7456"/>
    <w:rsid w:val="005C776B"/>
    <w:rsid w:val="005E74AE"/>
    <w:rsid w:val="00602D59"/>
    <w:rsid w:val="006101C6"/>
    <w:rsid w:val="006160D9"/>
    <w:rsid w:val="006259EE"/>
    <w:rsid w:val="00675365"/>
    <w:rsid w:val="00677246"/>
    <w:rsid w:val="00680B5B"/>
    <w:rsid w:val="00687FE2"/>
    <w:rsid w:val="00691FA3"/>
    <w:rsid w:val="006B5761"/>
    <w:rsid w:val="006D3997"/>
    <w:rsid w:val="006D7EAB"/>
    <w:rsid w:val="006E5E7C"/>
    <w:rsid w:val="006F2D2A"/>
    <w:rsid w:val="00706CDC"/>
    <w:rsid w:val="0071644D"/>
    <w:rsid w:val="00731577"/>
    <w:rsid w:val="00764636"/>
    <w:rsid w:val="00771095"/>
    <w:rsid w:val="00781433"/>
    <w:rsid w:val="00801546"/>
    <w:rsid w:val="00815C52"/>
    <w:rsid w:val="0084189F"/>
    <w:rsid w:val="0084516F"/>
    <w:rsid w:val="00845808"/>
    <w:rsid w:val="00870AFA"/>
    <w:rsid w:val="008921A6"/>
    <w:rsid w:val="00897DAD"/>
    <w:rsid w:val="008A3D02"/>
    <w:rsid w:val="008B040F"/>
    <w:rsid w:val="008D655D"/>
    <w:rsid w:val="00904693"/>
    <w:rsid w:val="00913D10"/>
    <w:rsid w:val="00926EEC"/>
    <w:rsid w:val="0094044C"/>
    <w:rsid w:val="0096326C"/>
    <w:rsid w:val="00967BD1"/>
    <w:rsid w:val="009865CD"/>
    <w:rsid w:val="00986B4C"/>
    <w:rsid w:val="009B36FC"/>
    <w:rsid w:val="009B43B9"/>
    <w:rsid w:val="009E403D"/>
    <w:rsid w:val="009F67E7"/>
    <w:rsid w:val="00A02356"/>
    <w:rsid w:val="00A13D64"/>
    <w:rsid w:val="00A26506"/>
    <w:rsid w:val="00A2651E"/>
    <w:rsid w:val="00A410B9"/>
    <w:rsid w:val="00A8545A"/>
    <w:rsid w:val="00AA00EB"/>
    <w:rsid w:val="00AA3F1E"/>
    <w:rsid w:val="00AC2F44"/>
    <w:rsid w:val="00AC5334"/>
    <w:rsid w:val="00AD37A9"/>
    <w:rsid w:val="00AE23AC"/>
    <w:rsid w:val="00AE74C3"/>
    <w:rsid w:val="00AF6071"/>
    <w:rsid w:val="00B02EAA"/>
    <w:rsid w:val="00B03AC2"/>
    <w:rsid w:val="00B158DD"/>
    <w:rsid w:val="00B2679F"/>
    <w:rsid w:val="00B345DA"/>
    <w:rsid w:val="00B82ACE"/>
    <w:rsid w:val="00B83993"/>
    <w:rsid w:val="00B874E4"/>
    <w:rsid w:val="00B87C23"/>
    <w:rsid w:val="00BB11EC"/>
    <w:rsid w:val="00BB28A9"/>
    <w:rsid w:val="00BB4537"/>
    <w:rsid w:val="00BE1122"/>
    <w:rsid w:val="00C464B7"/>
    <w:rsid w:val="00CA142D"/>
    <w:rsid w:val="00CA7DEC"/>
    <w:rsid w:val="00CB72B0"/>
    <w:rsid w:val="00CD0C64"/>
    <w:rsid w:val="00CD5776"/>
    <w:rsid w:val="00D10124"/>
    <w:rsid w:val="00D54486"/>
    <w:rsid w:val="00D5665F"/>
    <w:rsid w:val="00D57302"/>
    <w:rsid w:val="00D74216"/>
    <w:rsid w:val="00D829FD"/>
    <w:rsid w:val="00DC46C1"/>
    <w:rsid w:val="00DD071A"/>
    <w:rsid w:val="00DD3118"/>
    <w:rsid w:val="00DF6298"/>
    <w:rsid w:val="00E24DE1"/>
    <w:rsid w:val="00E462E2"/>
    <w:rsid w:val="00E564A2"/>
    <w:rsid w:val="00E6738C"/>
    <w:rsid w:val="00E74062"/>
    <w:rsid w:val="00E826C3"/>
    <w:rsid w:val="00E95553"/>
    <w:rsid w:val="00EA648E"/>
    <w:rsid w:val="00EA655C"/>
    <w:rsid w:val="00EB14BB"/>
    <w:rsid w:val="00EC0DEF"/>
    <w:rsid w:val="00EC7871"/>
    <w:rsid w:val="00ED09D4"/>
    <w:rsid w:val="00ED7B8C"/>
    <w:rsid w:val="00F16193"/>
    <w:rsid w:val="00F27301"/>
    <w:rsid w:val="00F34AF2"/>
    <w:rsid w:val="00F679AD"/>
    <w:rsid w:val="00FA25F7"/>
    <w:rsid w:val="00FA2F7F"/>
    <w:rsid w:val="00FE1483"/>
    <w:rsid w:val="00FE69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F0534A"/>
  <w15:chartTrackingRefBased/>
  <w15:docId w15:val="{87C946E1-6805-4E71-B4FE-D81B8E78F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2D59"/>
  </w:style>
  <w:style w:type="paragraph" w:styleId="Heading1">
    <w:name w:val="heading 1"/>
    <w:basedOn w:val="Normal"/>
    <w:next w:val="Normal"/>
    <w:link w:val="Heading1Char"/>
    <w:uiPriority w:val="9"/>
    <w:qFormat/>
    <w:rsid w:val="00AA3F1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3F1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A3F1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A3F1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A3F1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A3F1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A3F1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A3F1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A3F1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A3F1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A3F1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A3F1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AA3F1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A3F1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A3F1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A3F1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A3F1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A3F1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A3F1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A3F1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A3F1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A3F1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A3F1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A3F1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A3F1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A3F1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A3F1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A3F1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A3F1E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AA3F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13D10"/>
    <w:rPr>
      <w:color w:val="666666"/>
    </w:rPr>
  </w:style>
  <w:style w:type="paragraph" w:styleId="TOCHeading">
    <w:name w:val="TOC Heading"/>
    <w:basedOn w:val="Heading1"/>
    <w:next w:val="Normal"/>
    <w:uiPriority w:val="39"/>
    <w:unhideWhenUsed/>
    <w:qFormat/>
    <w:rsid w:val="00E24DE1"/>
    <w:pPr>
      <w:spacing w:before="240" w:after="0" w:line="259" w:lineRule="auto"/>
      <w:outlineLvl w:val="9"/>
    </w:pPr>
    <w:rPr>
      <w:kern w:val="0"/>
      <w:sz w:val="32"/>
      <w:szCs w:val="32"/>
      <w:lang w:eastAsia="en-GB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E24DE1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E24DE1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E24DE1"/>
    <w:rPr>
      <w:color w:val="467886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CD5776"/>
    <w:pPr>
      <w:spacing w:after="100"/>
      <w:ind w:left="240"/>
    </w:pPr>
  </w:style>
  <w:style w:type="character" w:styleId="UnresolvedMention">
    <w:name w:val="Unresolved Mention"/>
    <w:basedOn w:val="DefaultParagraphFont"/>
    <w:uiPriority w:val="99"/>
    <w:semiHidden/>
    <w:unhideWhenUsed/>
    <w:rsid w:val="008A3D0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1612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GB"/>
      <w14:ligatures w14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BB11EC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517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4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21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74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63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2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8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863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5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166346">
          <w:marLeft w:val="0"/>
          <w:marRight w:val="0"/>
          <w:marTop w:val="3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074455">
              <w:marLeft w:val="0"/>
              <w:marRight w:val="0"/>
              <w:marTop w:val="0"/>
              <w:marBottom w:val="0"/>
              <w:divBdr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divBdr>
              <w:divsChild>
                <w:div w:id="82922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514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00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08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2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05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2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5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6077">
          <w:marLeft w:val="0"/>
          <w:marRight w:val="0"/>
          <w:marTop w:val="3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099752">
              <w:marLeft w:val="0"/>
              <w:marRight w:val="0"/>
              <w:marTop w:val="0"/>
              <w:marBottom w:val="0"/>
              <w:divBdr>
                <w:top w:val="single" w:sz="6" w:space="0" w:color="CCCCCC"/>
                <w:left w:val="single" w:sz="6" w:space="0" w:color="CCCCCC"/>
                <w:bottom w:val="single" w:sz="6" w:space="0" w:color="CCCCCC"/>
                <w:right w:val="single" w:sz="6" w:space="0" w:color="CCCCCC"/>
              </w:divBdr>
              <w:divsChild>
                <w:div w:id="411775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944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4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83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5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6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8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83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63A746-6466-47BC-9C6C-915E896337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958</Words>
  <Characters>546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Rafferty</dc:creator>
  <cp:keywords/>
  <dc:description/>
  <cp:lastModifiedBy>Gichuru Ryan</cp:lastModifiedBy>
  <cp:revision>150</cp:revision>
  <dcterms:created xsi:type="dcterms:W3CDTF">2024-01-24T11:46:00Z</dcterms:created>
  <dcterms:modified xsi:type="dcterms:W3CDTF">2024-05-09T14:42:00Z</dcterms:modified>
</cp:coreProperties>
</file>